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19353" w14:textId="77777777" w:rsidR="007E4020" w:rsidRDefault="00392E89" w:rsidP="007E4020">
      <w:pPr>
        <w:rPr>
          <w:sz w:val="24"/>
          <w:szCs w:val="24"/>
        </w:rPr>
      </w:pPr>
      <w:r w:rsidRPr="00392E89">
        <w:rPr>
          <w:noProof/>
          <w:sz w:val="28"/>
          <w:szCs w:val="28"/>
          <w:u w:val="single"/>
        </w:rPr>
        <w:drawing>
          <wp:inline distT="0" distB="0" distL="0" distR="0" wp14:anchorId="2E6205C9" wp14:editId="605835A9">
            <wp:extent cx="2950845" cy="731520"/>
            <wp:effectExtent l="0" t="0" r="1905" b="0"/>
            <wp:docPr id="1" name="Picture 1" descr="University of Stirli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University of Stirling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731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A768A8" w14:textId="77777777" w:rsidR="00431FE8" w:rsidRDefault="00431FE8" w:rsidP="0088454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8"/>
          <w:szCs w:val="28"/>
        </w:rPr>
      </w:pPr>
    </w:p>
    <w:p w14:paraId="76629DBF" w14:textId="2B10CD79" w:rsidR="0088454A" w:rsidRPr="007E4020" w:rsidRDefault="0088454A" w:rsidP="0088454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 w:rsidRPr="007E4020">
        <w:rPr>
          <w:rStyle w:val="normaltextrun"/>
          <w:rFonts w:ascii="Calibri" w:hAnsi="Calibri" w:cs="Calibri"/>
          <w:b/>
          <w:bCs/>
          <w:sz w:val="28"/>
          <w:szCs w:val="28"/>
        </w:rPr>
        <w:t>How to download a pdf bank statement from your online account</w:t>
      </w:r>
    </w:p>
    <w:p w14:paraId="7422CEC0" w14:textId="77777777" w:rsidR="0088454A" w:rsidRDefault="0088454A" w:rsidP="007E4020">
      <w:pPr>
        <w:rPr>
          <w:sz w:val="24"/>
          <w:szCs w:val="24"/>
        </w:rPr>
      </w:pPr>
    </w:p>
    <w:p w14:paraId="45E04EEA" w14:textId="77BBA12A" w:rsidR="00625137" w:rsidRPr="00967953" w:rsidRDefault="00625137" w:rsidP="007E4020">
      <w:r w:rsidRPr="00967953">
        <w:t xml:space="preserve">Mobile banking apps are </w:t>
      </w:r>
      <w:bookmarkStart w:id="0" w:name="_Int_4RxGFm9D"/>
      <w:r w:rsidRPr="00967953">
        <w:t>a great way</w:t>
      </w:r>
      <w:bookmarkEnd w:id="0"/>
      <w:r w:rsidRPr="00967953">
        <w:t xml:space="preserve"> to keep track of your money. However, they </w:t>
      </w:r>
      <w:bookmarkStart w:id="1" w:name="_Int_3pVeq0ze"/>
      <w:r w:rsidRPr="00967953">
        <w:t>don’t</w:t>
      </w:r>
      <w:bookmarkEnd w:id="1"/>
      <w:r w:rsidRPr="00967953">
        <w:t xml:space="preserve"> provide as much information as your online account statement. Please find your banking provider/s below and follow the instructions to download a pdf statement. Remember to double</w:t>
      </w:r>
      <w:r w:rsidR="00C616DA" w:rsidRPr="00967953">
        <w:t>-</w:t>
      </w:r>
      <w:r w:rsidRPr="00967953">
        <w:t>check your application evidence list for the period you require your statements to cover</w:t>
      </w:r>
      <w:r w:rsidR="007E4020" w:rsidRPr="00967953">
        <w:t>.</w:t>
      </w:r>
    </w:p>
    <w:p w14:paraId="72CA01C9" w14:textId="366C5FCF" w:rsidR="004A0F12" w:rsidRDefault="00625137" w:rsidP="007E4020">
      <w:r w:rsidRPr="00967953">
        <w:t>If your banking provider is not listed below, please use your preferred search engine to find your banks instructions.</w:t>
      </w:r>
    </w:p>
    <w:p w14:paraId="2FCAC1AF" w14:textId="77777777" w:rsidR="00431FE8" w:rsidRPr="004A0F12" w:rsidRDefault="00431FE8" w:rsidP="007E402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1685"/>
      </w:tblGrid>
      <w:tr w:rsidR="00A966C4" w:rsidRPr="00A966C4" w14:paraId="022DD360" w14:textId="77777777" w:rsidTr="00070CE9">
        <w:tc>
          <w:tcPr>
            <w:tcW w:w="2263" w:type="dxa"/>
            <w:vAlign w:val="center"/>
          </w:tcPr>
          <w:p w14:paraId="6AB0E235" w14:textId="07A3868A" w:rsidR="00392E89" w:rsidRPr="00A966C4" w:rsidRDefault="00392E89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>Barclays</w:t>
            </w:r>
          </w:p>
        </w:tc>
        <w:tc>
          <w:tcPr>
            <w:tcW w:w="11685" w:type="dxa"/>
            <w:vAlign w:val="center"/>
          </w:tcPr>
          <w:p w14:paraId="647BB442" w14:textId="77777777" w:rsidR="00392E89" w:rsidRPr="00967953" w:rsidRDefault="00392E89" w:rsidP="00392E89">
            <w:pPr>
              <w:shd w:val="clear" w:color="auto" w:fill="FFFFFF"/>
              <w:rPr>
                <w:rFonts w:eastAsia="Times New Roman" w:cstheme="minorHAnsi"/>
                <w:lang w:eastAsia="en-GB"/>
              </w:rPr>
            </w:pPr>
          </w:p>
          <w:p w14:paraId="0DA9A4EE" w14:textId="0BB972F4" w:rsidR="00392E89" w:rsidRPr="00967953" w:rsidRDefault="00392E89" w:rsidP="00392E89">
            <w:pPr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967953">
              <w:rPr>
                <w:rFonts w:eastAsia="Times New Roman" w:cstheme="minorHAnsi"/>
                <w:lang w:eastAsia="en-GB"/>
              </w:rPr>
              <w:t>Log into online banking on your computer.</w:t>
            </w:r>
          </w:p>
          <w:p w14:paraId="4028FBD4" w14:textId="6E97C127" w:rsidR="00392E89" w:rsidRPr="00967953" w:rsidRDefault="00392E89" w:rsidP="217D03B5">
            <w:pPr>
              <w:numPr>
                <w:ilvl w:val="0"/>
                <w:numId w:val="1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bookmarkStart w:id="2" w:name="_Int_hKF2QpCM"/>
            <w:r w:rsidRPr="217D03B5">
              <w:rPr>
                <w:rFonts w:eastAsia="Times New Roman"/>
                <w:lang w:eastAsia="en-GB"/>
              </w:rPr>
              <w:t>You will</w:t>
            </w:r>
            <w:bookmarkEnd w:id="2"/>
            <w:r w:rsidRPr="217D03B5">
              <w:rPr>
                <w:rFonts w:eastAsia="Times New Roman"/>
                <w:lang w:eastAsia="en-GB"/>
              </w:rPr>
              <w:t xml:space="preserve"> see 4 tabs</w:t>
            </w:r>
            <w:r w:rsidR="001D6347">
              <w:rPr>
                <w:rFonts w:eastAsia="Times New Roman"/>
                <w:lang w:eastAsia="en-GB"/>
              </w:rPr>
              <w:t xml:space="preserve">, </w:t>
            </w:r>
            <w:r w:rsidRPr="217D03B5">
              <w:rPr>
                <w:rFonts w:eastAsia="Times New Roman"/>
                <w:lang w:eastAsia="en-GB"/>
              </w:rPr>
              <w:t>Select the ‘Statements’ tab.</w:t>
            </w:r>
          </w:p>
          <w:p w14:paraId="7F51C4C9" w14:textId="77777777" w:rsidR="00392E89" w:rsidRPr="00967953" w:rsidRDefault="00392E89" w:rsidP="00392E89">
            <w:pPr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967953">
              <w:rPr>
                <w:rFonts w:eastAsia="Times New Roman" w:cstheme="minorHAnsi"/>
                <w:lang w:eastAsia="en-GB"/>
              </w:rPr>
              <w:t>This will show your latest three statements at the top of the page and then further down there will be a full list of statements for the last 12 months.</w:t>
            </w:r>
          </w:p>
          <w:p w14:paraId="733E341D" w14:textId="473B9807" w:rsidR="00392E89" w:rsidRPr="00967953" w:rsidRDefault="00392E89" w:rsidP="217D03B5">
            <w:pPr>
              <w:numPr>
                <w:ilvl w:val="0"/>
                <w:numId w:val="1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 xml:space="preserve">From here, click on the statement you want to </w:t>
            </w:r>
            <w:r w:rsidR="00A966C4" w:rsidRPr="217D03B5">
              <w:rPr>
                <w:rFonts w:eastAsia="Times New Roman"/>
                <w:lang w:eastAsia="en-GB"/>
              </w:rPr>
              <w:t>view,</w:t>
            </w:r>
            <w:r w:rsidRPr="217D03B5">
              <w:rPr>
                <w:rFonts w:eastAsia="Times New Roman"/>
                <w:lang w:eastAsia="en-GB"/>
              </w:rPr>
              <w:t xml:space="preserve"> and </w:t>
            </w:r>
            <w:bookmarkStart w:id="3" w:name="_Int_7MbzjhPy"/>
            <w:r w:rsidRPr="217D03B5">
              <w:rPr>
                <w:rFonts w:eastAsia="Times New Roman"/>
                <w:lang w:eastAsia="en-GB"/>
              </w:rPr>
              <w:t>you will</w:t>
            </w:r>
            <w:bookmarkEnd w:id="3"/>
            <w:r w:rsidRPr="217D03B5">
              <w:rPr>
                <w:rFonts w:eastAsia="Times New Roman"/>
                <w:lang w:eastAsia="en-GB"/>
              </w:rPr>
              <w:t xml:space="preserve"> be given the option to download or print.</w:t>
            </w:r>
          </w:p>
          <w:p w14:paraId="1EE2E9BE" w14:textId="4D37DDA0" w:rsidR="00392E89" w:rsidRPr="00967953" w:rsidRDefault="00392E89" w:rsidP="00392E89">
            <w:pPr>
              <w:shd w:val="clear" w:color="auto" w:fill="FFFFFF"/>
              <w:rPr>
                <w:rFonts w:eastAsia="Times New Roman" w:cstheme="minorHAnsi"/>
                <w:lang w:eastAsia="en-GB"/>
              </w:rPr>
            </w:pPr>
          </w:p>
        </w:tc>
      </w:tr>
      <w:tr w:rsidR="00A966C4" w:rsidRPr="00A966C4" w14:paraId="2BB23F2D" w14:textId="77777777" w:rsidTr="00070CE9">
        <w:tc>
          <w:tcPr>
            <w:tcW w:w="2263" w:type="dxa"/>
            <w:vAlign w:val="center"/>
          </w:tcPr>
          <w:p w14:paraId="3312C9F1" w14:textId="37B64E95" w:rsidR="00392E89" w:rsidRPr="00A966C4" w:rsidRDefault="00392E89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>Bank of Ireland</w:t>
            </w:r>
          </w:p>
        </w:tc>
        <w:tc>
          <w:tcPr>
            <w:tcW w:w="11685" w:type="dxa"/>
            <w:vAlign w:val="center"/>
          </w:tcPr>
          <w:p w14:paraId="02507BFD" w14:textId="77777777" w:rsidR="00A966C4" w:rsidRPr="00967953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  <w:p w14:paraId="1EA90A25" w14:textId="525771E0" w:rsidR="376AE27A" w:rsidRDefault="376AE27A" w:rsidP="376AE27A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161616"/>
              </w:rPr>
            </w:pPr>
            <w:r w:rsidRPr="376AE27A">
              <w:rPr>
                <w:rFonts w:eastAsiaTheme="minorEastAsia"/>
                <w:color w:val="161616"/>
              </w:rPr>
              <w:t>Log in to your account on the 365 online or Mobile app.</w:t>
            </w:r>
          </w:p>
          <w:p w14:paraId="405DDD9E" w14:textId="4C15A157" w:rsidR="376AE27A" w:rsidRDefault="376AE27A" w:rsidP="376AE27A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161616"/>
              </w:rPr>
            </w:pPr>
            <w:r w:rsidRPr="376AE27A">
              <w:rPr>
                <w:rFonts w:eastAsiaTheme="minorEastAsia"/>
                <w:color w:val="161616"/>
              </w:rPr>
              <w:t>Select an account to enter transactions screen</w:t>
            </w:r>
          </w:p>
          <w:p w14:paraId="75761694" w14:textId="38761BEC" w:rsidR="376AE27A" w:rsidRDefault="376AE27A" w:rsidP="376AE27A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161616"/>
              </w:rPr>
            </w:pPr>
            <w:r w:rsidRPr="376AE27A">
              <w:rPr>
                <w:rFonts w:eastAsiaTheme="minorEastAsia"/>
                <w:color w:val="161616"/>
              </w:rPr>
              <w:t>Select 'Statements'.</w:t>
            </w:r>
          </w:p>
          <w:p w14:paraId="37F87502" w14:textId="45EC1A99" w:rsidR="376AE27A" w:rsidRDefault="376AE27A" w:rsidP="376AE27A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color w:val="161616"/>
              </w:rPr>
            </w:pPr>
            <w:r w:rsidRPr="376AE27A">
              <w:rPr>
                <w:rFonts w:eastAsiaTheme="minorEastAsia"/>
                <w:color w:val="161616"/>
              </w:rPr>
              <w:t>Choose a statement to open or save to your device.</w:t>
            </w:r>
          </w:p>
          <w:p w14:paraId="72D9E1A4" w14:textId="64B1457E" w:rsidR="00A966C4" w:rsidRPr="00967953" w:rsidRDefault="00A966C4" w:rsidP="376AE27A">
            <w:pPr>
              <w:shd w:val="clear" w:color="auto" w:fill="FFFFFF" w:themeFill="background1"/>
              <w:rPr>
                <w:rFonts w:eastAsia="Times New Roman"/>
                <w:lang w:eastAsia="en-GB"/>
              </w:rPr>
            </w:pPr>
          </w:p>
        </w:tc>
      </w:tr>
      <w:tr w:rsidR="00A966C4" w:rsidRPr="00A966C4" w14:paraId="6D8F7001" w14:textId="77777777" w:rsidTr="00070CE9">
        <w:tc>
          <w:tcPr>
            <w:tcW w:w="2263" w:type="dxa"/>
            <w:vAlign w:val="center"/>
          </w:tcPr>
          <w:p w14:paraId="702E58B8" w14:textId="3B146E94" w:rsidR="00392E89" w:rsidRPr="00A966C4" w:rsidRDefault="00392E89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>Bank of Scotland</w:t>
            </w:r>
          </w:p>
        </w:tc>
        <w:tc>
          <w:tcPr>
            <w:tcW w:w="11685" w:type="dxa"/>
            <w:vAlign w:val="center"/>
          </w:tcPr>
          <w:p w14:paraId="7A5D9085" w14:textId="77777777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  <w:p w14:paraId="7E12D82F" w14:textId="66D45213" w:rsidR="00392E89" w:rsidRPr="00113F14" w:rsidRDefault="00392E89" w:rsidP="00392E89">
            <w:pPr>
              <w:numPr>
                <w:ilvl w:val="0"/>
                <w:numId w:val="3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Log in to your online banking on your computer. select ‘statements’ from the options on the left of the screen.</w:t>
            </w:r>
          </w:p>
          <w:p w14:paraId="33FC89B9" w14:textId="77777777" w:rsidR="00392E89" w:rsidRPr="00113F14" w:rsidRDefault="00392E89" w:rsidP="217D03B5">
            <w:pPr>
              <w:numPr>
                <w:ilvl w:val="0"/>
                <w:numId w:val="3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>Click on ‘view statement PDFs and certificates of interest</w:t>
            </w:r>
            <w:bookmarkStart w:id="4" w:name="_Int_Sgjr4aCI"/>
            <w:r w:rsidRPr="217D03B5">
              <w:rPr>
                <w:rFonts w:eastAsia="Times New Roman"/>
                <w:lang w:eastAsia="en-GB"/>
              </w:rPr>
              <w:t>’.</w:t>
            </w:r>
            <w:bookmarkEnd w:id="4"/>
          </w:p>
          <w:p w14:paraId="7A3C416A" w14:textId="77777777" w:rsidR="00392E89" w:rsidRPr="00113F14" w:rsidRDefault="00392E89" w:rsidP="00392E89">
            <w:pPr>
              <w:numPr>
                <w:ilvl w:val="0"/>
                <w:numId w:val="3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hoose an account from the list.</w:t>
            </w:r>
          </w:p>
          <w:p w14:paraId="74A67D16" w14:textId="77777777" w:rsidR="00392E89" w:rsidRPr="00113F14" w:rsidRDefault="00392E89" w:rsidP="217D03B5">
            <w:pPr>
              <w:numPr>
                <w:ilvl w:val="0"/>
                <w:numId w:val="3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 xml:space="preserve">Choose </w:t>
            </w:r>
            <w:bookmarkStart w:id="5" w:name="_Int_oqpn03xL"/>
            <w:r w:rsidRPr="217D03B5">
              <w:rPr>
                <w:rFonts w:eastAsia="Times New Roman"/>
                <w:lang w:eastAsia="en-GB"/>
              </w:rPr>
              <w:t>a time period</w:t>
            </w:r>
            <w:bookmarkEnd w:id="5"/>
            <w:r w:rsidRPr="217D03B5">
              <w:rPr>
                <w:rFonts w:eastAsia="Times New Roman"/>
                <w:lang w:eastAsia="en-GB"/>
              </w:rPr>
              <w:t xml:space="preserve"> to view.</w:t>
            </w:r>
          </w:p>
          <w:p w14:paraId="5817413E" w14:textId="77777777" w:rsidR="00392E89" w:rsidRPr="00113F14" w:rsidRDefault="00392E89" w:rsidP="00392E89">
            <w:pPr>
              <w:numPr>
                <w:ilvl w:val="0"/>
                <w:numId w:val="3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lick ‘Download statement (PDF)’ in the top left corner.</w:t>
            </w:r>
          </w:p>
          <w:p w14:paraId="3D0E6D9A" w14:textId="0F2ECD81" w:rsidR="00392E89" w:rsidRPr="00113F14" w:rsidRDefault="00392E89" w:rsidP="00392E89">
            <w:pPr>
              <w:shd w:val="clear" w:color="auto" w:fill="FFFFFF"/>
              <w:rPr>
                <w:rFonts w:eastAsia="Times New Roman" w:cstheme="minorHAnsi"/>
                <w:lang w:eastAsia="en-GB"/>
              </w:rPr>
            </w:pPr>
          </w:p>
        </w:tc>
      </w:tr>
      <w:tr w:rsidR="00A966C4" w:rsidRPr="00A966C4" w14:paraId="345967A1" w14:textId="77777777" w:rsidTr="00070CE9">
        <w:tc>
          <w:tcPr>
            <w:tcW w:w="2263" w:type="dxa"/>
            <w:vAlign w:val="center"/>
          </w:tcPr>
          <w:p w14:paraId="32C8C602" w14:textId="5BA1C008" w:rsidR="00392E89" w:rsidRPr="00A966C4" w:rsidRDefault="00392E89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lastRenderedPageBreak/>
              <w:t xml:space="preserve">AIB (Ireland) </w:t>
            </w:r>
          </w:p>
        </w:tc>
        <w:tc>
          <w:tcPr>
            <w:tcW w:w="11685" w:type="dxa"/>
            <w:vAlign w:val="center"/>
          </w:tcPr>
          <w:p w14:paraId="4BA3E007" w14:textId="77777777" w:rsidR="001D6347" w:rsidRPr="00113F14" w:rsidRDefault="001D6347" w:rsidP="001D6347"/>
          <w:p w14:paraId="3B6B8804" w14:textId="727E348D" w:rsidR="00392E89" w:rsidRPr="00113F14" w:rsidRDefault="00392E89" w:rsidP="00392E89">
            <w:pPr>
              <w:pStyle w:val="ListParagraph"/>
              <w:numPr>
                <w:ilvl w:val="0"/>
                <w:numId w:val="4"/>
              </w:numPr>
            </w:pPr>
            <w:r w:rsidRPr="00113F14">
              <w:t xml:space="preserve">Log into AIB Mobile or Internet banking </w:t>
            </w:r>
          </w:p>
          <w:p w14:paraId="42B92C69" w14:textId="73FB63DA" w:rsidR="00392E89" w:rsidRPr="00113F14" w:rsidRDefault="00392E89" w:rsidP="00392E89">
            <w:pPr>
              <w:pStyle w:val="ListParagraph"/>
              <w:numPr>
                <w:ilvl w:val="0"/>
                <w:numId w:val="4"/>
              </w:numPr>
            </w:pPr>
            <w:r>
              <w:t xml:space="preserve">Click on </w:t>
            </w:r>
            <w:r w:rsidRPr="376AE27A">
              <w:rPr>
                <w:i/>
                <w:iCs/>
              </w:rPr>
              <w:t>‘Accounts</w:t>
            </w:r>
            <w:r>
              <w:t>’, select the ‘S</w:t>
            </w:r>
            <w:r w:rsidRPr="376AE27A">
              <w:rPr>
                <w:i/>
                <w:iCs/>
              </w:rPr>
              <w:t>tatements and Fees’</w:t>
            </w:r>
            <w:r>
              <w:t xml:space="preserve"> option, then select ‘</w:t>
            </w:r>
            <w:r w:rsidRPr="376AE27A">
              <w:rPr>
                <w:i/>
                <w:iCs/>
              </w:rPr>
              <w:t>Statements</w:t>
            </w:r>
            <w:r>
              <w:t>’</w:t>
            </w:r>
          </w:p>
          <w:p w14:paraId="70A3BF9F" w14:textId="77777777" w:rsidR="00392E89" w:rsidRPr="00113F14" w:rsidRDefault="00392E89" w:rsidP="00392E89">
            <w:pPr>
              <w:pStyle w:val="ListParagraph"/>
              <w:numPr>
                <w:ilvl w:val="0"/>
                <w:numId w:val="4"/>
              </w:numPr>
            </w:pPr>
            <w:r w:rsidRPr="00113F14">
              <w:t xml:space="preserve">Select the account and the statement that you wish to view </w:t>
            </w:r>
          </w:p>
          <w:p w14:paraId="1D0564F6" w14:textId="77777777" w:rsidR="00392E89" w:rsidRPr="00113F14" w:rsidRDefault="00392E89" w:rsidP="00392E89">
            <w:pPr>
              <w:pStyle w:val="ListParagraph"/>
              <w:numPr>
                <w:ilvl w:val="0"/>
                <w:numId w:val="4"/>
              </w:numPr>
            </w:pPr>
            <w:r w:rsidRPr="00113F14">
              <w:t>Your e-statement will then be generated in a PDF format, to view this and save this you will need to have adobe acrobat reader. For more information on the adobe acrobat reader please visit the adobe website</w:t>
            </w:r>
          </w:p>
          <w:p w14:paraId="5B610714" w14:textId="62C790A8" w:rsidR="00A966C4" w:rsidRPr="00113F14" w:rsidRDefault="00A966C4" w:rsidP="00A966C4">
            <w:pPr>
              <w:pStyle w:val="ListParagraph"/>
            </w:pPr>
          </w:p>
        </w:tc>
      </w:tr>
      <w:tr w:rsidR="00A966C4" w:rsidRPr="00A966C4" w14:paraId="136501A9" w14:textId="77777777" w:rsidTr="00070CE9">
        <w:tc>
          <w:tcPr>
            <w:tcW w:w="2263" w:type="dxa"/>
            <w:vAlign w:val="center"/>
          </w:tcPr>
          <w:p w14:paraId="64E94B66" w14:textId="1020D67F" w:rsidR="00392E89" w:rsidRPr="00A966C4" w:rsidRDefault="00392E89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>Co - Operative</w:t>
            </w:r>
          </w:p>
        </w:tc>
        <w:tc>
          <w:tcPr>
            <w:tcW w:w="11685" w:type="dxa"/>
            <w:vAlign w:val="center"/>
          </w:tcPr>
          <w:p w14:paraId="373F2869" w14:textId="77777777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  <w:p w14:paraId="09794F10" w14:textId="72FEE25E" w:rsidR="00392E89" w:rsidRPr="00113F14" w:rsidRDefault="00392E89" w:rsidP="00392E89">
            <w:pPr>
              <w:numPr>
                <w:ilvl w:val="0"/>
                <w:numId w:val="5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Log in to your online banking on your computer.</w:t>
            </w:r>
          </w:p>
          <w:p w14:paraId="0DDACBD8" w14:textId="77777777" w:rsidR="00392E89" w:rsidRPr="00113F14" w:rsidRDefault="00392E89" w:rsidP="00392E89">
            <w:pPr>
              <w:numPr>
                <w:ilvl w:val="0"/>
                <w:numId w:val="5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Select ‘Statements’ and choose the statement you want to see.</w:t>
            </w:r>
          </w:p>
          <w:p w14:paraId="0924FD00" w14:textId="77777777" w:rsidR="00392E89" w:rsidRPr="00113F14" w:rsidRDefault="00392E89" w:rsidP="217D03B5">
            <w:pPr>
              <w:numPr>
                <w:ilvl w:val="0"/>
                <w:numId w:val="5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>Click ‘Download</w:t>
            </w:r>
            <w:bookmarkStart w:id="6" w:name="_Int_NQubudRb"/>
            <w:r w:rsidRPr="217D03B5">
              <w:rPr>
                <w:rFonts w:eastAsia="Times New Roman"/>
                <w:lang w:eastAsia="en-GB"/>
              </w:rPr>
              <w:t>’.</w:t>
            </w:r>
            <w:bookmarkEnd w:id="6"/>
          </w:p>
          <w:p w14:paraId="64FE85EF" w14:textId="0CFE0C27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</w:tc>
      </w:tr>
      <w:tr w:rsidR="00A966C4" w:rsidRPr="00A966C4" w14:paraId="08BA0625" w14:textId="77777777" w:rsidTr="00070CE9">
        <w:tc>
          <w:tcPr>
            <w:tcW w:w="2263" w:type="dxa"/>
            <w:vAlign w:val="center"/>
          </w:tcPr>
          <w:p w14:paraId="24FD7016" w14:textId="7C983302" w:rsidR="00392E89" w:rsidRPr="00A966C4" w:rsidRDefault="00392E89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>Coutts</w:t>
            </w:r>
          </w:p>
        </w:tc>
        <w:tc>
          <w:tcPr>
            <w:tcW w:w="11685" w:type="dxa"/>
            <w:vAlign w:val="center"/>
          </w:tcPr>
          <w:p w14:paraId="14522144" w14:textId="77777777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  <w:p w14:paraId="3F184917" w14:textId="6B0AB1C1" w:rsidR="00392E89" w:rsidRPr="00113F14" w:rsidRDefault="00392E89" w:rsidP="00392E89">
            <w:pPr>
              <w:numPr>
                <w:ilvl w:val="0"/>
                <w:numId w:val="6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Log in to your online banking on your computer.</w:t>
            </w:r>
          </w:p>
          <w:p w14:paraId="21B8BC84" w14:textId="77777777" w:rsidR="00392E89" w:rsidRPr="00113F14" w:rsidRDefault="00392E89" w:rsidP="00392E89">
            <w:pPr>
              <w:numPr>
                <w:ilvl w:val="0"/>
                <w:numId w:val="6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Select ‘Statements’ from the middle of the toolbar.</w:t>
            </w:r>
          </w:p>
          <w:p w14:paraId="4724E088" w14:textId="77777777" w:rsidR="00392E89" w:rsidRPr="00113F14" w:rsidRDefault="00392E89" w:rsidP="00392E89">
            <w:pPr>
              <w:numPr>
                <w:ilvl w:val="0"/>
                <w:numId w:val="6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hoose the account you wish to download statements for.</w:t>
            </w:r>
          </w:p>
          <w:p w14:paraId="6CC68D4E" w14:textId="77777777" w:rsidR="00392E89" w:rsidRPr="00113F14" w:rsidRDefault="00392E89" w:rsidP="00392E89">
            <w:pPr>
              <w:numPr>
                <w:ilvl w:val="0"/>
                <w:numId w:val="6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lick ‘Download’ in the bottom right-hand corner of the screen.</w:t>
            </w:r>
          </w:p>
          <w:p w14:paraId="10DE5350" w14:textId="77777777" w:rsidR="00392E89" w:rsidRPr="00113F14" w:rsidRDefault="00392E89" w:rsidP="00392E89">
            <w:pPr>
              <w:numPr>
                <w:ilvl w:val="0"/>
                <w:numId w:val="6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hoose PDF.</w:t>
            </w:r>
          </w:p>
          <w:p w14:paraId="29C1BE9B" w14:textId="2DD2F3C3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</w:tc>
      </w:tr>
      <w:tr w:rsidR="00A966C4" w:rsidRPr="00A966C4" w14:paraId="3DC2641B" w14:textId="77777777" w:rsidTr="00070CE9">
        <w:tc>
          <w:tcPr>
            <w:tcW w:w="2263" w:type="dxa"/>
            <w:vAlign w:val="center"/>
          </w:tcPr>
          <w:p w14:paraId="0AFCDE9B" w14:textId="5462AFC0" w:rsidR="00392E89" w:rsidRPr="00A966C4" w:rsidRDefault="00392E89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>First Direct</w:t>
            </w:r>
          </w:p>
        </w:tc>
        <w:tc>
          <w:tcPr>
            <w:tcW w:w="11685" w:type="dxa"/>
            <w:vAlign w:val="center"/>
          </w:tcPr>
          <w:p w14:paraId="6E0F43C8" w14:textId="77777777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  <w:p w14:paraId="35D5E6CF" w14:textId="3C2EE4E0" w:rsidR="00392E89" w:rsidRPr="00113F14" w:rsidRDefault="00392E89" w:rsidP="00392E89">
            <w:pPr>
              <w:numPr>
                <w:ilvl w:val="0"/>
                <w:numId w:val="7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Log in to your online banking on your computer.</w:t>
            </w:r>
          </w:p>
          <w:p w14:paraId="6A046013" w14:textId="77777777" w:rsidR="00392E89" w:rsidRPr="00113F14" w:rsidRDefault="00392E89" w:rsidP="00392E89">
            <w:pPr>
              <w:numPr>
                <w:ilvl w:val="0"/>
                <w:numId w:val="7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lick ‘Statements’ and then ‘View statements’ from the menu on the left-hand side.</w:t>
            </w:r>
          </w:p>
          <w:p w14:paraId="44E6A0AE" w14:textId="77777777" w:rsidR="00392E89" w:rsidRPr="00113F14" w:rsidRDefault="00392E89" w:rsidP="217D03B5">
            <w:pPr>
              <w:numPr>
                <w:ilvl w:val="0"/>
                <w:numId w:val="7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>Scroll to the bottom of the page and click ‘print’ at the bottom left-hand side of the screen (</w:t>
            </w:r>
            <w:bookmarkStart w:id="7" w:name="_Int_kdSt2ZXY"/>
            <w:r w:rsidRPr="217D03B5">
              <w:rPr>
                <w:rFonts w:eastAsia="Times New Roman"/>
                <w:lang w:eastAsia="en-GB"/>
              </w:rPr>
              <w:t>don’t</w:t>
            </w:r>
            <w:bookmarkEnd w:id="7"/>
            <w:r w:rsidRPr="217D03B5">
              <w:rPr>
                <w:rFonts w:eastAsia="Times New Roman"/>
                <w:lang w:eastAsia="en-GB"/>
              </w:rPr>
              <w:t xml:space="preserve"> click download).</w:t>
            </w:r>
          </w:p>
          <w:p w14:paraId="5EAEFCA4" w14:textId="77777777" w:rsidR="00392E89" w:rsidRPr="00113F14" w:rsidRDefault="00392E89" w:rsidP="00392E89">
            <w:pPr>
              <w:numPr>
                <w:ilvl w:val="0"/>
                <w:numId w:val="7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Update the ‘from’ and ‘to’ dates shown to cover the period you want to see your statement for and click ‘print’ again.</w:t>
            </w:r>
          </w:p>
          <w:p w14:paraId="7A1EF9B7" w14:textId="21191024" w:rsidR="00392E89" w:rsidRPr="00113F14" w:rsidRDefault="00392E89" w:rsidP="217D03B5">
            <w:pPr>
              <w:numPr>
                <w:ilvl w:val="0"/>
                <w:numId w:val="7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 xml:space="preserve">This will </w:t>
            </w:r>
            <w:bookmarkStart w:id="8" w:name="_Int_a1NqE5cr"/>
            <w:r w:rsidRPr="217D03B5">
              <w:rPr>
                <w:rFonts w:eastAsia="Times New Roman"/>
                <w:lang w:eastAsia="en-GB"/>
              </w:rPr>
              <w:t>open</w:t>
            </w:r>
            <w:bookmarkEnd w:id="8"/>
            <w:r w:rsidRPr="217D03B5">
              <w:rPr>
                <w:rFonts w:eastAsia="Times New Roman"/>
                <w:lang w:eastAsia="en-GB"/>
              </w:rPr>
              <w:t xml:space="preserve"> your statement in print preview.</w:t>
            </w:r>
          </w:p>
          <w:p w14:paraId="637E989B" w14:textId="77777777" w:rsidR="000B32E0" w:rsidRDefault="00392E89" w:rsidP="217D03B5">
            <w:pPr>
              <w:numPr>
                <w:ilvl w:val="0"/>
                <w:numId w:val="7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 xml:space="preserve">To save this to PDF select ‘Adobe PDF’ as the printer on a </w:t>
            </w:r>
            <w:bookmarkStart w:id="9" w:name="_Int_fKkq6004"/>
            <w:r w:rsidRPr="217D03B5">
              <w:rPr>
                <w:rFonts w:eastAsia="Times New Roman"/>
                <w:lang w:eastAsia="en-GB"/>
              </w:rPr>
              <w:t>PC, or</w:t>
            </w:r>
            <w:bookmarkEnd w:id="9"/>
            <w:r w:rsidRPr="217D03B5">
              <w:rPr>
                <w:rFonts w:eastAsia="Times New Roman"/>
                <w:lang w:eastAsia="en-GB"/>
              </w:rPr>
              <w:t xml:space="preserve"> click ‘change destination’ and select ‘save as PDF’ on a mac. This will prompt you to name your file and save it to your computer.</w:t>
            </w:r>
          </w:p>
          <w:p w14:paraId="21F48C98" w14:textId="4BE67761" w:rsidR="002D4373" w:rsidRPr="000B32E0" w:rsidRDefault="002D4373" w:rsidP="002D4373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</w:tc>
      </w:tr>
      <w:tr w:rsidR="00A966C4" w:rsidRPr="00A966C4" w14:paraId="79C6115E" w14:textId="77777777" w:rsidTr="00070CE9">
        <w:tc>
          <w:tcPr>
            <w:tcW w:w="2263" w:type="dxa"/>
            <w:vAlign w:val="center"/>
          </w:tcPr>
          <w:p w14:paraId="6587452F" w14:textId="22B77D6A" w:rsidR="00392E89" w:rsidRPr="00A966C4" w:rsidRDefault="00392E89" w:rsidP="00A966C4">
            <w:pPr>
              <w:rPr>
                <w:b/>
                <w:bCs/>
                <w:sz w:val="28"/>
                <w:szCs w:val="28"/>
              </w:rPr>
            </w:pPr>
            <w:r w:rsidRPr="217D03B5">
              <w:rPr>
                <w:b/>
                <w:bCs/>
                <w:sz w:val="28"/>
                <w:szCs w:val="28"/>
              </w:rPr>
              <w:t>Lloyds</w:t>
            </w:r>
          </w:p>
        </w:tc>
        <w:tc>
          <w:tcPr>
            <w:tcW w:w="11685" w:type="dxa"/>
            <w:vAlign w:val="center"/>
          </w:tcPr>
          <w:p w14:paraId="43268891" w14:textId="77777777" w:rsidR="00A966C4" w:rsidRPr="00113F14" w:rsidRDefault="00A966C4" w:rsidP="00AC212F">
            <w:pPr>
              <w:shd w:val="clear" w:color="auto" w:fill="FFFFFF"/>
              <w:rPr>
                <w:rFonts w:eastAsia="Times New Roman" w:cstheme="minorHAnsi"/>
                <w:lang w:eastAsia="en-GB"/>
              </w:rPr>
            </w:pPr>
          </w:p>
          <w:p w14:paraId="69845F53" w14:textId="2F254075" w:rsidR="00392E89" w:rsidRPr="00113F14" w:rsidRDefault="00392E89" w:rsidP="00392E89">
            <w:pPr>
              <w:numPr>
                <w:ilvl w:val="0"/>
                <w:numId w:val="8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Log in to your online banking on your computer.</w:t>
            </w:r>
          </w:p>
          <w:p w14:paraId="1649E738" w14:textId="516010D3" w:rsidR="00392E89" w:rsidRPr="00113F14" w:rsidRDefault="00392E89" w:rsidP="00392E89">
            <w:pPr>
              <w:numPr>
                <w:ilvl w:val="0"/>
                <w:numId w:val="8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 xml:space="preserve">Click on the link to your digital inbox on the left-hand </w:t>
            </w:r>
            <w:r w:rsidR="00A966C4" w:rsidRPr="00113F14">
              <w:rPr>
                <w:rFonts w:eastAsia="Times New Roman" w:cstheme="minorHAnsi"/>
                <w:lang w:eastAsia="en-GB"/>
              </w:rPr>
              <w:t>side or</w:t>
            </w:r>
            <w:r w:rsidRPr="00113F14">
              <w:rPr>
                <w:rFonts w:eastAsia="Times New Roman" w:cstheme="minorHAnsi"/>
                <w:lang w:eastAsia="en-GB"/>
              </w:rPr>
              <w:t xml:space="preserve"> click the envelope in the top menu.</w:t>
            </w:r>
          </w:p>
          <w:p w14:paraId="54D28568" w14:textId="77777777" w:rsidR="00392E89" w:rsidRPr="00113F14" w:rsidRDefault="00392E89" w:rsidP="00392E89">
            <w:pPr>
              <w:numPr>
                <w:ilvl w:val="0"/>
                <w:numId w:val="8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You will see copies of your recent bank statements and the option to download as a PDF.</w:t>
            </w:r>
          </w:p>
          <w:p w14:paraId="11761310" w14:textId="25F2206C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</w:tc>
      </w:tr>
      <w:tr w:rsidR="00A966C4" w:rsidRPr="00A966C4" w14:paraId="4AF7C834" w14:textId="77777777" w:rsidTr="004B6DD8">
        <w:trPr>
          <w:trHeight w:val="52"/>
        </w:trPr>
        <w:tc>
          <w:tcPr>
            <w:tcW w:w="2263" w:type="dxa"/>
            <w:vAlign w:val="center"/>
          </w:tcPr>
          <w:p w14:paraId="54ED23B9" w14:textId="77777777" w:rsidR="001D6347" w:rsidRDefault="001D6347" w:rsidP="00A966C4">
            <w:pPr>
              <w:rPr>
                <w:b/>
                <w:bCs/>
                <w:sz w:val="28"/>
                <w:szCs w:val="28"/>
              </w:rPr>
            </w:pPr>
          </w:p>
          <w:p w14:paraId="638A7801" w14:textId="225FEBFE" w:rsidR="00392E89" w:rsidRPr="00A966C4" w:rsidRDefault="00392E89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 xml:space="preserve">Halifax </w:t>
            </w:r>
          </w:p>
        </w:tc>
        <w:tc>
          <w:tcPr>
            <w:tcW w:w="11685" w:type="dxa"/>
            <w:vAlign w:val="center"/>
          </w:tcPr>
          <w:p w14:paraId="6D13DD3E" w14:textId="77777777" w:rsidR="001D6347" w:rsidRPr="00113F14" w:rsidRDefault="001D6347" w:rsidP="00431FE8">
            <w:pPr>
              <w:shd w:val="clear" w:color="auto" w:fill="FFFFFF"/>
              <w:rPr>
                <w:rFonts w:eastAsia="Times New Roman" w:cstheme="minorHAnsi"/>
                <w:lang w:eastAsia="en-GB"/>
              </w:rPr>
            </w:pPr>
          </w:p>
          <w:p w14:paraId="49AC2185" w14:textId="38520821" w:rsidR="00777D74" w:rsidRPr="00113F14" w:rsidRDefault="00777D74" w:rsidP="00777D74">
            <w:pPr>
              <w:numPr>
                <w:ilvl w:val="0"/>
                <w:numId w:val="9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Log in to your online banking on your computer.</w:t>
            </w:r>
          </w:p>
          <w:p w14:paraId="6B8ED603" w14:textId="77777777" w:rsidR="00777D74" w:rsidRPr="00113F14" w:rsidRDefault="00777D74" w:rsidP="00777D74">
            <w:pPr>
              <w:numPr>
                <w:ilvl w:val="0"/>
                <w:numId w:val="9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lick ‘View statements’ on the account you want to see statements for.</w:t>
            </w:r>
          </w:p>
          <w:p w14:paraId="522AB1E7" w14:textId="5D1D7B08" w:rsidR="00A966C4" w:rsidRPr="004B6DD8" w:rsidRDefault="00777D74" w:rsidP="004B6DD8">
            <w:pPr>
              <w:numPr>
                <w:ilvl w:val="0"/>
                <w:numId w:val="9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lick ‘Statement options’ at the top of the page and download as PDF</w:t>
            </w:r>
            <w:r w:rsidR="00A966C4" w:rsidRPr="00113F14">
              <w:rPr>
                <w:rFonts w:eastAsia="Times New Roman" w:cstheme="minorHAnsi"/>
                <w:lang w:eastAsia="en-GB"/>
              </w:rPr>
              <w:t>.</w:t>
            </w:r>
          </w:p>
        </w:tc>
      </w:tr>
      <w:tr w:rsidR="00A966C4" w:rsidRPr="00A966C4" w14:paraId="3A580CB8" w14:textId="77777777" w:rsidTr="00070CE9">
        <w:tc>
          <w:tcPr>
            <w:tcW w:w="2263" w:type="dxa"/>
            <w:vAlign w:val="center"/>
          </w:tcPr>
          <w:p w14:paraId="1EC85234" w14:textId="5816BEC9" w:rsidR="00392E89" w:rsidRPr="00A966C4" w:rsidRDefault="00777D74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lastRenderedPageBreak/>
              <w:t>HSBC</w:t>
            </w:r>
          </w:p>
        </w:tc>
        <w:tc>
          <w:tcPr>
            <w:tcW w:w="11685" w:type="dxa"/>
            <w:vAlign w:val="center"/>
          </w:tcPr>
          <w:p w14:paraId="1E145351" w14:textId="77777777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  <w:p w14:paraId="426595C8" w14:textId="2F244914" w:rsidR="00777D74" w:rsidRPr="00113F14" w:rsidRDefault="00777D74" w:rsidP="00777D74">
            <w:pPr>
              <w:numPr>
                <w:ilvl w:val="0"/>
                <w:numId w:val="10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376AE27A">
              <w:rPr>
                <w:rFonts w:eastAsia="Times New Roman"/>
                <w:lang w:eastAsia="en-GB"/>
              </w:rPr>
              <w:t>Log in to your online banking on your computer.</w:t>
            </w:r>
          </w:p>
          <w:p w14:paraId="5A621197" w14:textId="56E79880" w:rsidR="376AE27A" w:rsidRDefault="376AE27A" w:rsidP="376AE27A">
            <w:pPr>
              <w:numPr>
                <w:ilvl w:val="0"/>
                <w:numId w:val="10"/>
              </w:numPr>
              <w:shd w:val="clear" w:color="auto" w:fill="FFFFFF" w:themeFill="background1"/>
              <w:rPr>
                <w:rFonts w:ascii="Calibri" w:eastAsia="Calibri" w:hAnsi="Calibri" w:cs="Calibri"/>
                <w:color w:val="333333"/>
              </w:rPr>
            </w:pPr>
            <w:r w:rsidRPr="376AE27A">
              <w:rPr>
                <w:rFonts w:ascii="Calibri" w:eastAsia="Calibri" w:hAnsi="Calibri" w:cs="Calibri"/>
                <w:color w:val="333333"/>
              </w:rPr>
              <w:t>Select 'Statements' from the quick links section</w:t>
            </w:r>
          </w:p>
          <w:p w14:paraId="6D5EEA22" w14:textId="6974D6A8" w:rsidR="376AE27A" w:rsidRDefault="376AE27A" w:rsidP="376AE27A">
            <w:pPr>
              <w:pStyle w:val="ListParagraph"/>
              <w:numPr>
                <w:ilvl w:val="0"/>
                <w:numId w:val="10"/>
              </w:numPr>
              <w:rPr>
                <w:rFonts w:ascii="Calibri" w:eastAsia="Calibri" w:hAnsi="Calibri" w:cs="Calibri"/>
                <w:color w:val="333333"/>
              </w:rPr>
            </w:pPr>
            <w:r w:rsidRPr="376AE27A">
              <w:rPr>
                <w:rFonts w:ascii="Calibri" w:eastAsia="Calibri" w:hAnsi="Calibri" w:cs="Calibri"/>
                <w:color w:val="333333"/>
              </w:rPr>
              <w:t>Select the account you want to see a statement for</w:t>
            </w:r>
          </w:p>
          <w:p w14:paraId="05E2CA2E" w14:textId="184A5AE5" w:rsidR="376AE27A" w:rsidRDefault="376AE27A" w:rsidP="376AE27A">
            <w:pPr>
              <w:pStyle w:val="ListParagraph"/>
              <w:numPr>
                <w:ilvl w:val="0"/>
                <w:numId w:val="10"/>
              </w:numPr>
              <w:rPr>
                <w:rFonts w:ascii="Calibri" w:eastAsia="Calibri" w:hAnsi="Calibri" w:cs="Calibri"/>
                <w:color w:val="333333"/>
              </w:rPr>
            </w:pPr>
            <w:r w:rsidRPr="376AE27A">
              <w:rPr>
                <w:rFonts w:ascii="Calibri" w:eastAsia="Calibri" w:hAnsi="Calibri" w:cs="Calibri"/>
                <w:color w:val="333333"/>
              </w:rPr>
              <w:t>Select the statement date you want to view, and it will automatically download as a pdf</w:t>
            </w:r>
          </w:p>
          <w:p w14:paraId="06064A2B" w14:textId="0CCD161B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</w:tc>
      </w:tr>
      <w:tr w:rsidR="00A966C4" w:rsidRPr="00A966C4" w14:paraId="7AC4B2D2" w14:textId="77777777" w:rsidTr="00070CE9">
        <w:tc>
          <w:tcPr>
            <w:tcW w:w="2263" w:type="dxa"/>
            <w:vAlign w:val="center"/>
          </w:tcPr>
          <w:p w14:paraId="30E4B6B7" w14:textId="17274A72" w:rsidR="00392E89" w:rsidRPr="00A966C4" w:rsidRDefault="00777D74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 xml:space="preserve">Metro Bank </w:t>
            </w:r>
          </w:p>
        </w:tc>
        <w:tc>
          <w:tcPr>
            <w:tcW w:w="11685" w:type="dxa"/>
            <w:vAlign w:val="center"/>
          </w:tcPr>
          <w:p w14:paraId="7F38DA9A" w14:textId="77777777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  <w:p w14:paraId="38F87900" w14:textId="5E57791C" w:rsidR="376AE27A" w:rsidRPr="00981415" w:rsidRDefault="376AE27A" w:rsidP="376AE27A">
            <w:pPr>
              <w:numPr>
                <w:ilvl w:val="0"/>
                <w:numId w:val="11"/>
              </w:numPr>
              <w:shd w:val="clear" w:color="auto" w:fill="FFFFFF" w:themeFill="background1"/>
              <w:rPr>
                <w:rFonts w:eastAsia="Calibri" w:cstheme="minorHAnsi"/>
                <w:color w:val="262626" w:themeColor="text1" w:themeTint="D9"/>
              </w:rPr>
            </w:pPr>
            <w:r w:rsidRPr="00981415">
              <w:rPr>
                <w:rFonts w:eastAsia="Calibri" w:cstheme="minorHAnsi"/>
                <w:color w:val="262626" w:themeColor="text1" w:themeTint="D9"/>
              </w:rPr>
              <w:t>Login to Personal and Business internet banking platform</w:t>
            </w:r>
          </w:p>
          <w:p w14:paraId="52114CF1" w14:textId="5EE80339" w:rsidR="376AE27A" w:rsidRPr="00981415" w:rsidRDefault="376AE27A" w:rsidP="376AE27A">
            <w:pPr>
              <w:pStyle w:val="ListParagraph"/>
              <w:numPr>
                <w:ilvl w:val="0"/>
                <w:numId w:val="11"/>
              </w:numPr>
              <w:rPr>
                <w:rFonts w:eastAsia="Calibri" w:cstheme="minorHAnsi"/>
                <w:color w:val="262626" w:themeColor="text1" w:themeTint="D9"/>
              </w:rPr>
            </w:pPr>
            <w:r w:rsidRPr="00981415">
              <w:rPr>
                <w:rFonts w:eastAsia="Calibri" w:cstheme="minorHAnsi"/>
                <w:color w:val="262626" w:themeColor="text1" w:themeTint="D9"/>
              </w:rPr>
              <w:t>Click on the account(s) you would like to see Statements for</w:t>
            </w:r>
            <w:r w:rsidR="00981415" w:rsidRPr="00981415">
              <w:rPr>
                <w:rFonts w:eastAsia="Calibri" w:cstheme="minorHAnsi"/>
                <w:color w:val="262626" w:themeColor="text1" w:themeTint="D9"/>
              </w:rPr>
              <w:t>, click ‘Documents’, then select ‘Account Statements’</w:t>
            </w:r>
          </w:p>
          <w:p w14:paraId="58FA9CF5" w14:textId="55EE0613" w:rsidR="376AE27A" w:rsidRPr="00981415" w:rsidRDefault="376AE27A" w:rsidP="376AE27A">
            <w:pPr>
              <w:pStyle w:val="ListParagraph"/>
              <w:numPr>
                <w:ilvl w:val="0"/>
                <w:numId w:val="11"/>
              </w:numPr>
              <w:rPr>
                <w:rFonts w:eastAsia="Calibri" w:cstheme="minorHAnsi"/>
                <w:color w:val="262626" w:themeColor="text1" w:themeTint="D9"/>
              </w:rPr>
            </w:pPr>
            <w:r w:rsidRPr="00981415">
              <w:rPr>
                <w:rFonts w:eastAsia="Calibri" w:cstheme="minorHAnsi"/>
                <w:color w:val="262626" w:themeColor="text1" w:themeTint="D9"/>
              </w:rPr>
              <w:t>Select which years statements you want to see</w:t>
            </w:r>
          </w:p>
          <w:p w14:paraId="75C56651" w14:textId="5D4ED4DC" w:rsidR="376AE27A" w:rsidRPr="00981415" w:rsidRDefault="376AE27A" w:rsidP="376AE27A">
            <w:pPr>
              <w:pStyle w:val="ListParagraph"/>
              <w:numPr>
                <w:ilvl w:val="0"/>
                <w:numId w:val="11"/>
              </w:numPr>
              <w:rPr>
                <w:rFonts w:eastAsia="Calibri" w:cstheme="minorHAnsi"/>
                <w:color w:val="262626" w:themeColor="text1" w:themeTint="D9"/>
              </w:rPr>
            </w:pPr>
            <w:r w:rsidRPr="00981415">
              <w:rPr>
                <w:rFonts w:eastAsia="Calibri" w:cstheme="minorHAnsi"/>
                <w:color w:val="262626" w:themeColor="text1" w:themeTint="D9"/>
              </w:rPr>
              <w:t>Click ‘View' for the month you would like to see</w:t>
            </w:r>
          </w:p>
          <w:p w14:paraId="1DD43377" w14:textId="7DC82A79" w:rsidR="376AE27A" w:rsidRPr="00981415" w:rsidRDefault="376AE27A" w:rsidP="00981415">
            <w:pPr>
              <w:pStyle w:val="ListParagraph"/>
              <w:numPr>
                <w:ilvl w:val="0"/>
                <w:numId w:val="11"/>
              </w:numPr>
              <w:rPr>
                <w:rFonts w:eastAsia="Calibri" w:cstheme="minorHAnsi"/>
                <w:color w:val="262626" w:themeColor="text1" w:themeTint="D9"/>
              </w:rPr>
            </w:pPr>
            <w:r w:rsidRPr="00981415">
              <w:rPr>
                <w:rFonts w:eastAsia="Calibri" w:cstheme="minorHAnsi"/>
                <w:color w:val="262626" w:themeColor="text1" w:themeTint="D9"/>
              </w:rPr>
              <w:t>You can now see and download your statement</w:t>
            </w:r>
          </w:p>
          <w:p w14:paraId="5142625F" w14:textId="43274579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</w:tc>
      </w:tr>
      <w:tr w:rsidR="00A966C4" w:rsidRPr="00A966C4" w14:paraId="64D233EB" w14:textId="77777777" w:rsidTr="00070CE9">
        <w:tc>
          <w:tcPr>
            <w:tcW w:w="2263" w:type="dxa"/>
            <w:vAlign w:val="center"/>
          </w:tcPr>
          <w:p w14:paraId="670D1A19" w14:textId="0A1F0237" w:rsidR="00392E89" w:rsidRPr="00A966C4" w:rsidRDefault="00777D74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>Nationwide</w:t>
            </w:r>
          </w:p>
        </w:tc>
        <w:tc>
          <w:tcPr>
            <w:tcW w:w="11685" w:type="dxa"/>
            <w:vAlign w:val="center"/>
          </w:tcPr>
          <w:p w14:paraId="48331BF5" w14:textId="77777777" w:rsidR="002D4373" w:rsidRPr="00113F14" w:rsidRDefault="002D4373" w:rsidP="005A4EDE">
            <w:pPr>
              <w:shd w:val="clear" w:color="auto" w:fill="FFFFFF"/>
              <w:rPr>
                <w:rFonts w:eastAsia="Times New Roman" w:cstheme="minorHAnsi"/>
                <w:lang w:eastAsia="en-GB"/>
              </w:rPr>
            </w:pPr>
          </w:p>
          <w:p w14:paraId="744D5B1A" w14:textId="425AB56F" w:rsidR="00777D74" w:rsidRPr="00113F14" w:rsidRDefault="00777D74" w:rsidP="00777D74">
            <w:pPr>
              <w:numPr>
                <w:ilvl w:val="0"/>
                <w:numId w:val="12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Log in to your online banking on your computer.</w:t>
            </w:r>
          </w:p>
          <w:p w14:paraId="56ACEE94" w14:textId="77777777" w:rsidR="00777D74" w:rsidRPr="00113F14" w:rsidRDefault="00777D74" w:rsidP="00777D74">
            <w:pPr>
              <w:numPr>
                <w:ilvl w:val="0"/>
                <w:numId w:val="12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lick the ‘View accounts’ tab at the top of the page.</w:t>
            </w:r>
          </w:p>
          <w:p w14:paraId="35B922C4" w14:textId="44540989" w:rsidR="00A966C4" w:rsidRPr="00AC212F" w:rsidRDefault="00777D74" w:rsidP="00AC212F">
            <w:pPr>
              <w:numPr>
                <w:ilvl w:val="0"/>
                <w:numId w:val="12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lick the account you want to download statements for.</w:t>
            </w:r>
          </w:p>
          <w:p w14:paraId="75D76FCE" w14:textId="77777777" w:rsidR="00777D74" w:rsidRPr="00113F14" w:rsidRDefault="00777D74" w:rsidP="00777D74">
            <w:pPr>
              <w:numPr>
                <w:ilvl w:val="0"/>
                <w:numId w:val="12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lick ‘Statement archive’ from the menu on the left side of the page.</w:t>
            </w:r>
          </w:p>
          <w:p w14:paraId="64E92633" w14:textId="77777777" w:rsidR="00777D74" w:rsidRPr="00113F14" w:rsidRDefault="00777D74" w:rsidP="00777D74">
            <w:pPr>
              <w:numPr>
                <w:ilvl w:val="0"/>
                <w:numId w:val="12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Select your statement date.</w:t>
            </w:r>
          </w:p>
          <w:p w14:paraId="51CB3C8F" w14:textId="66A74167" w:rsidR="002D4373" w:rsidRDefault="00777D74" w:rsidP="217D03B5">
            <w:pPr>
              <w:numPr>
                <w:ilvl w:val="0"/>
                <w:numId w:val="12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>Click ‘Download</w:t>
            </w:r>
            <w:bookmarkStart w:id="10" w:name="_Int_r1diOyab"/>
            <w:r w:rsidRPr="217D03B5">
              <w:rPr>
                <w:rFonts w:eastAsia="Times New Roman"/>
                <w:lang w:eastAsia="en-GB"/>
              </w:rPr>
              <w:t>’.</w:t>
            </w:r>
            <w:bookmarkEnd w:id="10"/>
          </w:p>
          <w:p w14:paraId="7CAF1C00" w14:textId="1A778675" w:rsidR="00A966C4" w:rsidRPr="00113F14" w:rsidRDefault="00A966C4" w:rsidP="002D4373">
            <w:pPr>
              <w:shd w:val="clear" w:color="auto" w:fill="FFFFFF"/>
              <w:rPr>
                <w:rFonts w:eastAsia="Times New Roman" w:cstheme="minorHAnsi"/>
                <w:lang w:eastAsia="en-GB"/>
              </w:rPr>
            </w:pPr>
          </w:p>
        </w:tc>
      </w:tr>
      <w:tr w:rsidR="00A966C4" w:rsidRPr="00A966C4" w14:paraId="50305CB6" w14:textId="77777777" w:rsidTr="00070CE9">
        <w:tc>
          <w:tcPr>
            <w:tcW w:w="2263" w:type="dxa"/>
            <w:vAlign w:val="center"/>
          </w:tcPr>
          <w:p w14:paraId="038EE569" w14:textId="6E627BFE" w:rsidR="00777D74" w:rsidRPr="00A966C4" w:rsidRDefault="00777D74" w:rsidP="00A966C4">
            <w:pPr>
              <w:rPr>
                <w:b/>
                <w:bCs/>
                <w:sz w:val="28"/>
                <w:szCs w:val="28"/>
              </w:rPr>
            </w:pPr>
            <w:r w:rsidRPr="217D03B5">
              <w:rPr>
                <w:b/>
                <w:bCs/>
                <w:sz w:val="28"/>
                <w:szCs w:val="28"/>
              </w:rPr>
              <w:t xml:space="preserve">NatWest </w:t>
            </w:r>
          </w:p>
        </w:tc>
        <w:tc>
          <w:tcPr>
            <w:tcW w:w="11685" w:type="dxa"/>
            <w:vAlign w:val="center"/>
          </w:tcPr>
          <w:p w14:paraId="55B28BAB" w14:textId="77777777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  <w:p w14:paraId="7E5F16AF" w14:textId="6D7251A1" w:rsidR="00777D74" w:rsidRPr="00113F14" w:rsidRDefault="00777D74" w:rsidP="00777D74">
            <w:pPr>
              <w:numPr>
                <w:ilvl w:val="0"/>
                <w:numId w:val="13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Log in to your online banking on your computer.</w:t>
            </w:r>
          </w:p>
          <w:p w14:paraId="20F6342F" w14:textId="77777777" w:rsidR="00777D74" w:rsidRPr="00113F14" w:rsidRDefault="00777D74" w:rsidP="00777D74">
            <w:pPr>
              <w:numPr>
                <w:ilvl w:val="0"/>
                <w:numId w:val="13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lick ‘Statements’ in the menu on the left-hand side of the page.</w:t>
            </w:r>
          </w:p>
          <w:p w14:paraId="203CA540" w14:textId="77777777" w:rsidR="00777D74" w:rsidRPr="00113F14" w:rsidRDefault="00777D74" w:rsidP="00777D74">
            <w:pPr>
              <w:numPr>
                <w:ilvl w:val="0"/>
                <w:numId w:val="13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Under ‘Your accounts’ in the middle of the screen, click ‘View, save and print PDF statements and certificates of interest (up to 7 years)’.</w:t>
            </w:r>
          </w:p>
          <w:p w14:paraId="519C483D" w14:textId="77777777" w:rsidR="00777D74" w:rsidRPr="00113F14" w:rsidRDefault="00777D74" w:rsidP="00777D74">
            <w:pPr>
              <w:numPr>
                <w:ilvl w:val="0"/>
                <w:numId w:val="13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Select the account you want to download statements for and click next.</w:t>
            </w:r>
          </w:p>
          <w:p w14:paraId="738C2AA4" w14:textId="77777777" w:rsidR="00777D74" w:rsidRPr="00113F14" w:rsidRDefault="00777D74" w:rsidP="217D03B5">
            <w:pPr>
              <w:numPr>
                <w:ilvl w:val="0"/>
                <w:numId w:val="13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>Select the statement you wish to download and click ‘View statement</w:t>
            </w:r>
            <w:bookmarkStart w:id="11" w:name="_Int_rNDcfOFx"/>
            <w:r w:rsidRPr="217D03B5">
              <w:rPr>
                <w:rFonts w:eastAsia="Times New Roman"/>
                <w:lang w:eastAsia="en-GB"/>
              </w:rPr>
              <w:t>’.</w:t>
            </w:r>
            <w:bookmarkEnd w:id="11"/>
          </w:p>
          <w:p w14:paraId="7C434ECC" w14:textId="77777777" w:rsidR="00777D74" w:rsidRPr="00113F14" w:rsidRDefault="00777D74" w:rsidP="00777D74">
            <w:pPr>
              <w:numPr>
                <w:ilvl w:val="0"/>
                <w:numId w:val="13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lick ‘Download statement (PDF)’ above the list of transactions.</w:t>
            </w:r>
          </w:p>
          <w:p w14:paraId="1C039323" w14:textId="3DA4F477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</w:tc>
      </w:tr>
      <w:tr w:rsidR="00A966C4" w:rsidRPr="00A966C4" w14:paraId="1732FB17" w14:textId="77777777" w:rsidTr="005D63BB">
        <w:trPr>
          <w:trHeight w:val="1952"/>
        </w:trPr>
        <w:tc>
          <w:tcPr>
            <w:tcW w:w="2263" w:type="dxa"/>
            <w:vAlign w:val="center"/>
          </w:tcPr>
          <w:p w14:paraId="6A619864" w14:textId="41E6C094" w:rsidR="00777D74" w:rsidRPr="00A966C4" w:rsidRDefault="00777D74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>RBS</w:t>
            </w:r>
          </w:p>
        </w:tc>
        <w:tc>
          <w:tcPr>
            <w:tcW w:w="11685" w:type="dxa"/>
            <w:vAlign w:val="center"/>
          </w:tcPr>
          <w:p w14:paraId="61C57C50" w14:textId="77777777" w:rsidR="00A966C4" w:rsidRPr="00113F14" w:rsidRDefault="00A966C4" w:rsidP="005D63BB">
            <w:pPr>
              <w:shd w:val="clear" w:color="auto" w:fill="FFFFFF"/>
              <w:rPr>
                <w:rFonts w:eastAsia="Times New Roman" w:cstheme="minorHAnsi"/>
                <w:lang w:eastAsia="en-GB"/>
              </w:rPr>
            </w:pPr>
          </w:p>
          <w:p w14:paraId="6753F0BD" w14:textId="3D32D295" w:rsidR="00777D74" w:rsidRPr="00113F14" w:rsidRDefault="00777D74" w:rsidP="00777D74">
            <w:pPr>
              <w:numPr>
                <w:ilvl w:val="0"/>
                <w:numId w:val="14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Log in to your online banking on your computer.</w:t>
            </w:r>
          </w:p>
          <w:p w14:paraId="1A4762DF" w14:textId="77777777" w:rsidR="00777D74" w:rsidRPr="00113F14" w:rsidRDefault="00777D74" w:rsidP="00777D74">
            <w:pPr>
              <w:numPr>
                <w:ilvl w:val="0"/>
                <w:numId w:val="14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lick ‘Statements’ in the menu on the left-hand side of the page.</w:t>
            </w:r>
          </w:p>
          <w:p w14:paraId="3FA8C12E" w14:textId="77777777" w:rsidR="00777D74" w:rsidRPr="00113F14" w:rsidRDefault="00777D74" w:rsidP="00777D74">
            <w:pPr>
              <w:numPr>
                <w:ilvl w:val="0"/>
                <w:numId w:val="14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Under ‘Your accounts’ in the middle of the screen, click ‘View, save and print PDF statements and certificates of interest (up to 7 years)’.</w:t>
            </w:r>
          </w:p>
          <w:p w14:paraId="4807D614" w14:textId="77777777" w:rsidR="00777D74" w:rsidRPr="00113F14" w:rsidRDefault="00777D74" w:rsidP="00777D74">
            <w:pPr>
              <w:numPr>
                <w:ilvl w:val="0"/>
                <w:numId w:val="14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Select the account you want to download statements for and click next.</w:t>
            </w:r>
          </w:p>
          <w:p w14:paraId="3D203235" w14:textId="294E831B" w:rsidR="00C44F4C" w:rsidRPr="004B6DD8" w:rsidRDefault="00777D74" w:rsidP="004B6DD8">
            <w:pPr>
              <w:numPr>
                <w:ilvl w:val="0"/>
                <w:numId w:val="14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>Select the statement you wish to download and click ‘View statement</w:t>
            </w:r>
            <w:bookmarkStart w:id="12" w:name="_Int_q0Y6jCh1"/>
            <w:r w:rsidRPr="217D03B5">
              <w:rPr>
                <w:rFonts w:eastAsia="Times New Roman"/>
                <w:lang w:eastAsia="en-GB"/>
              </w:rPr>
              <w:t>’.</w:t>
            </w:r>
            <w:bookmarkEnd w:id="12"/>
          </w:p>
        </w:tc>
      </w:tr>
      <w:tr w:rsidR="00A966C4" w:rsidRPr="00A966C4" w14:paraId="55D9A144" w14:textId="77777777" w:rsidTr="00EC370C">
        <w:trPr>
          <w:trHeight w:val="1691"/>
        </w:trPr>
        <w:tc>
          <w:tcPr>
            <w:tcW w:w="2263" w:type="dxa"/>
            <w:vAlign w:val="center"/>
          </w:tcPr>
          <w:p w14:paraId="1ECC3D9D" w14:textId="41AACFE1" w:rsidR="00777D74" w:rsidRPr="00A966C4" w:rsidRDefault="00777D74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lastRenderedPageBreak/>
              <w:t>Santander</w:t>
            </w:r>
          </w:p>
        </w:tc>
        <w:tc>
          <w:tcPr>
            <w:tcW w:w="11685" w:type="dxa"/>
            <w:vAlign w:val="center"/>
          </w:tcPr>
          <w:p w14:paraId="11F88C80" w14:textId="77777777" w:rsidR="00EC370C" w:rsidRPr="00EC370C" w:rsidRDefault="00C20C06" w:rsidP="00EC370C">
            <w:pPr>
              <w:pStyle w:val="ListParagraph"/>
              <w:numPr>
                <w:ilvl w:val="0"/>
                <w:numId w:val="28"/>
              </w:numPr>
              <w:shd w:val="clear" w:color="auto" w:fill="FFFFFF"/>
              <w:spacing w:before="100" w:beforeAutospacing="1"/>
              <w:rPr>
                <w:rFonts w:eastAsia="Times New Roman" w:cstheme="minorHAnsi"/>
                <w:color w:val="191919"/>
                <w:lang w:eastAsia="en-GB"/>
              </w:rPr>
            </w:pPr>
            <w:r w:rsidRPr="00EC370C">
              <w:rPr>
                <w:rFonts w:eastAsia="Times New Roman" w:cstheme="minorHAnsi"/>
                <w:color w:val="191919"/>
                <w:lang w:eastAsia="en-GB"/>
              </w:rPr>
              <w:t>Log on to </w:t>
            </w:r>
            <w:r w:rsidRPr="00EC370C">
              <w:rPr>
                <w:rFonts w:eastAsia="Times New Roman" w:cstheme="minorHAnsi"/>
                <w:lang w:eastAsia="en-GB"/>
              </w:rPr>
              <w:t>Online Banking</w:t>
            </w:r>
          </w:p>
          <w:p w14:paraId="354AE2D9" w14:textId="77777777" w:rsidR="00EC370C" w:rsidRDefault="00C20C06" w:rsidP="00EC370C">
            <w:pPr>
              <w:pStyle w:val="ListParagraph"/>
              <w:numPr>
                <w:ilvl w:val="0"/>
                <w:numId w:val="28"/>
              </w:numPr>
              <w:shd w:val="clear" w:color="auto" w:fill="FFFFFF"/>
              <w:spacing w:before="100" w:beforeAutospacing="1"/>
              <w:rPr>
                <w:rFonts w:eastAsia="Times New Roman" w:cstheme="minorHAnsi"/>
                <w:color w:val="191919"/>
                <w:lang w:eastAsia="en-GB"/>
              </w:rPr>
            </w:pPr>
            <w:r w:rsidRPr="00EC370C">
              <w:rPr>
                <w:rFonts w:eastAsia="Times New Roman" w:cstheme="minorHAnsi"/>
                <w:color w:val="191919"/>
                <w:lang w:eastAsia="en-GB"/>
              </w:rPr>
              <w:t xml:space="preserve">Click the 'e-Documents' tab in the left-hand side menu. </w:t>
            </w:r>
          </w:p>
          <w:p w14:paraId="3DCBD83B" w14:textId="77777777" w:rsidR="00EC370C" w:rsidRDefault="00C20C06" w:rsidP="00EC370C">
            <w:pPr>
              <w:pStyle w:val="ListParagraph"/>
              <w:numPr>
                <w:ilvl w:val="0"/>
                <w:numId w:val="28"/>
              </w:numPr>
              <w:shd w:val="clear" w:color="auto" w:fill="FFFFFF"/>
              <w:spacing w:before="100" w:beforeAutospacing="1"/>
              <w:rPr>
                <w:rFonts w:eastAsia="Times New Roman" w:cstheme="minorHAnsi"/>
                <w:color w:val="191919"/>
                <w:lang w:eastAsia="en-GB"/>
              </w:rPr>
            </w:pPr>
            <w:r w:rsidRPr="00EC370C">
              <w:rPr>
                <w:rFonts w:eastAsia="Times New Roman" w:cstheme="minorHAnsi"/>
                <w:color w:val="191919"/>
                <w:lang w:eastAsia="en-GB"/>
              </w:rPr>
              <w:t>Search/filter for the statement(s) you want.</w:t>
            </w:r>
          </w:p>
          <w:p w14:paraId="1C647B44" w14:textId="31248F22" w:rsidR="00777D74" w:rsidRPr="00EC370C" w:rsidRDefault="00C20C06" w:rsidP="00EC370C">
            <w:pPr>
              <w:pStyle w:val="ListParagraph"/>
              <w:numPr>
                <w:ilvl w:val="0"/>
                <w:numId w:val="28"/>
              </w:numPr>
              <w:shd w:val="clear" w:color="auto" w:fill="FFFFFF"/>
              <w:spacing w:before="100" w:beforeAutospacing="1"/>
              <w:rPr>
                <w:rFonts w:eastAsia="Times New Roman" w:cstheme="minorHAnsi"/>
                <w:color w:val="191919"/>
                <w:lang w:eastAsia="en-GB"/>
              </w:rPr>
            </w:pPr>
            <w:r w:rsidRPr="00EC370C">
              <w:rPr>
                <w:rFonts w:eastAsia="Times New Roman" w:cstheme="minorHAnsi"/>
                <w:color w:val="191919"/>
                <w:lang w:eastAsia="en-GB"/>
              </w:rPr>
              <w:t>Click the document name or 'Go' to download your statement as a PDF.</w:t>
            </w:r>
          </w:p>
        </w:tc>
      </w:tr>
      <w:tr w:rsidR="00A966C4" w:rsidRPr="00A966C4" w14:paraId="615DF19E" w14:textId="77777777" w:rsidTr="00070CE9">
        <w:tc>
          <w:tcPr>
            <w:tcW w:w="2263" w:type="dxa"/>
            <w:vAlign w:val="center"/>
          </w:tcPr>
          <w:p w14:paraId="190C8512" w14:textId="13F3515D" w:rsidR="00777D74" w:rsidRPr="00A966C4" w:rsidRDefault="00777D74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>TSB</w:t>
            </w:r>
          </w:p>
        </w:tc>
        <w:tc>
          <w:tcPr>
            <w:tcW w:w="11685" w:type="dxa"/>
            <w:vAlign w:val="center"/>
          </w:tcPr>
          <w:p w14:paraId="036D18A1" w14:textId="77777777" w:rsidR="00A966C4" w:rsidRPr="00113F14" w:rsidRDefault="00A966C4" w:rsidP="00A966C4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  <w:p w14:paraId="55E84B4D" w14:textId="3D47B810" w:rsidR="00777D74" w:rsidRPr="00113F14" w:rsidRDefault="00777D74" w:rsidP="00777D74">
            <w:pPr>
              <w:numPr>
                <w:ilvl w:val="0"/>
                <w:numId w:val="16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Log in to your online banking on your computer.</w:t>
            </w:r>
          </w:p>
          <w:p w14:paraId="4B9DBED6" w14:textId="77777777" w:rsidR="00777D74" w:rsidRPr="00113F14" w:rsidRDefault="00777D74" w:rsidP="00777D74">
            <w:pPr>
              <w:numPr>
                <w:ilvl w:val="0"/>
                <w:numId w:val="16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Select the account you wish to download statements for.</w:t>
            </w:r>
          </w:p>
          <w:p w14:paraId="7DAEE6DD" w14:textId="2F6886C3" w:rsidR="00777D74" w:rsidRPr="00113F14" w:rsidRDefault="00777D74" w:rsidP="217D03B5">
            <w:pPr>
              <w:numPr>
                <w:ilvl w:val="0"/>
                <w:numId w:val="16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 xml:space="preserve">Click ‘Print’ at the bottom of the screen. This will </w:t>
            </w:r>
            <w:bookmarkStart w:id="13" w:name="_Int_p9gW7n1V"/>
            <w:r w:rsidRPr="217D03B5">
              <w:rPr>
                <w:rFonts w:eastAsia="Times New Roman"/>
                <w:lang w:eastAsia="en-GB"/>
              </w:rPr>
              <w:t>open</w:t>
            </w:r>
            <w:bookmarkEnd w:id="13"/>
            <w:r w:rsidRPr="217D03B5">
              <w:rPr>
                <w:rFonts w:eastAsia="Times New Roman"/>
                <w:lang w:eastAsia="en-GB"/>
              </w:rPr>
              <w:t xml:space="preserve"> a new window with your statement.</w:t>
            </w:r>
          </w:p>
          <w:p w14:paraId="39DBA54C" w14:textId="77777777" w:rsidR="00777D74" w:rsidRPr="00113F14" w:rsidRDefault="00777D74" w:rsidP="00777D74">
            <w:pPr>
              <w:numPr>
                <w:ilvl w:val="0"/>
                <w:numId w:val="16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Click ‘Print’ again, which will open your statement in print preview.</w:t>
            </w:r>
          </w:p>
          <w:p w14:paraId="3A611593" w14:textId="77777777" w:rsidR="00777D74" w:rsidRPr="00113F14" w:rsidRDefault="00777D74" w:rsidP="217D03B5">
            <w:pPr>
              <w:numPr>
                <w:ilvl w:val="0"/>
                <w:numId w:val="16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 xml:space="preserve">To save this to PDF select ‘Adobe PDF’ as the printer on a </w:t>
            </w:r>
            <w:bookmarkStart w:id="14" w:name="_Int_NkcPMKVm"/>
            <w:r w:rsidRPr="217D03B5">
              <w:rPr>
                <w:rFonts w:eastAsia="Times New Roman"/>
                <w:lang w:eastAsia="en-GB"/>
              </w:rPr>
              <w:t>PC, or</w:t>
            </w:r>
            <w:bookmarkEnd w:id="14"/>
            <w:r w:rsidRPr="217D03B5">
              <w:rPr>
                <w:rFonts w:eastAsia="Times New Roman"/>
                <w:lang w:eastAsia="en-GB"/>
              </w:rPr>
              <w:t xml:space="preserve"> click ‘change destination’ and select ‘save as PDF’ on a mac. This will prompt you to name your file and save it to your computer.</w:t>
            </w:r>
          </w:p>
          <w:p w14:paraId="1059D570" w14:textId="77777777" w:rsidR="00777D74" w:rsidRPr="00113F14" w:rsidRDefault="00777D74" w:rsidP="00392E89">
            <w:pPr>
              <w:jc w:val="center"/>
              <w:rPr>
                <w:rFonts w:cstheme="minorHAnsi"/>
                <w:u w:val="single"/>
              </w:rPr>
            </w:pPr>
          </w:p>
        </w:tc>
      </w:tr>
      <w:tr w:rsidR="00D82AEA" w:rsidRPr="00A966C4" w14:paraId="1FD77EB3" w14:textId="77777777" w:rsidTr="00070CE9">
        <w:tc>
          <w:tcPr>
            <w:tcW w:w="2263" w:type="dxa"/>
            <w:vAlign w:val="center"/>
          </w:tcPr>
          <w:p w14:paraId="4032C3F1" w14:textId="77687F05" w:rsidR="00D82AEA" w:rsidRPr="00A966C4" w:rsidRDefault="00D82AEA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>Tesco Bank</w:t>
            </w:r>
          </w:p>
        </w:tc>
        <w:tc>
          <w:tcPr>
            <w:tcW w:w="11685" w:type="dxa"/>
            <w:vAlign w:val="center"/>
          </w:tcPr>
          <w:p w14:paraId="4025041B" w14:textId="77777777" w:rsidR="00D15B7D" w:rsidRDefault="00D15B7D" w:rsidP="00D15B7D">
            <w:pPr>
              <w:shd w:val="clear" w:color="auto" w:fill="FFFFFF"/>
              <w:ind w:left="720"/>
              <w:rPr>
                <w:rFonts w:eastAsia="Times New Roman" w:cstheme="minorHAnsi"/>
                <w:lang w:eastAsia="en-GB"/>
              </w:rPr>
            </w:pPr>
          </w:p>
          <w:p w14:paraId="3989B663" w14:textId="263E53E3" w:rsidR="00D82AEA" w:rsidRPr="00113F14" w:rsidRDefault="00D82AEA" w:rsidP="00D82AEA">
            <w:pPr>
              <w:numPr>
                <w:ilvl w:val="0"/>
                <w:numId w:val="23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Log in to your online banking on your computer.</w:t>
            </w:r>
          </w:p>
          <w:p w14:paraId="7326C4A9" w14:textId="77777777" w:rsidR="00D82AEA" w:rsidRPr="00113F14" w:rsidRDefault="00D82AEA" w:rsidP="00D82AEA">
            <w:pPr>
              <w:numPr>
                <w:ilvl w:val="0"/>
                <w:numId w:val="23"/>
              </w:numPr>
              <w:shd w:val="clear" w:color="auto" w:fill="FFFFFF"/>
              <w:rPr>
                <w:rFonts w:eastAsia="Times New Roman" w:cstheme="minorHAnsi"/>
                <w:lang w:eastAsia="en-GB"/>
              </w:rPr>
            </w:pPr>
            <w:r w:rsidRPr="00113F14">
              <w:rPr>
                <w:rFonts w:eastAsia="Times New Roman" w:cstheme="minorHAnsi"/>
                <w:lang w:eastAsia="en-GB"/>
              </w:rPr>
              <w:t>Select the account you wish to download statements for.</w:t>
            </w:r>
          </w:p>
          <w:p w14:paraId="31537949" w14:textId="77777777" w:rsidR="00D82AEA" w:rsidRPr="00113F14" w:rsidRDefault="00D82AEA" w:rsidP="217D03B5">
            <w:pPr>
              <w:numPr>
                <w:ilvl w:val="0"/>
                <w:numId w:val="23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>Select ‘Manage account’ and click ‘View your statements</w:t>
            </w:r>
            <w:bookmarkStart w:id="15" w:name="_Int_JKgkprZS"/>
            <w:r w:rsidRPr="217D03B5">
              <w:rPr>
                <w:rFonts w:eastAsia="Times New Roman"/>
                <w:lang w:eastAsia="en-GB"/>
              </w:rPr>
              <w:t>’.</w:t>
            </w:r>
            <w:bookmarkEnd w:id="15"/>
          </w:p>
          <w:p w14:paraId="6A60C2F4" w14:textId="77777777" w:rsidR="00D82AEA" w:rsidRPr="00113F14" w:rsidRDefault="00D82AEA" w:rsidP="217D03B5">
            <w:pPr>
              <w:numPr>
                <w:ilvl w:val="0"/>
                <w:numId w:val="23"/>
              </w:numPr>
              <w:shd w:val="clear" w:color="auto" w:fill="FFFFFF" w:themeFill="background1"/>
              <w:rPr>
                <w:rFonts w:eastAsia="Times New Roman"/>
                <w:lang w:eastAsia="en-GB"/>
              </w:rPr>
            </w:pPr>
            <w:r w:rsidRPr="217D03B5">
              <w:rPr>
                <w:rFonts w:eastAsia="Times New Roman"/>
                <w:lang w:eastAsia="en-GB"/>
              </w:rPr>
              <w:t>Click the statement you wish to download and click ‘Download</w:t>
            </w:r>
            <w:bookmarkStart w:id="16" w:name="_Int_3t5GwMFq"/>
            <w:r w:rsidRPr="217D03B5">
              <w:rPr>
                <w:rFonts w:eastAsia="Times New Roman"/>
                <w:lang w:eastAsia="en-GB"/>
              </w:rPr>
              <w:t>’.</w:t>
            </w:r>
            <w:bookmarkEnd w:id="16"/>
          </w:p>
          <w:p w14:paraId="7693D175" w14:textId="77777777" w:rsidR="00D82AEA" w:rsidRPr="00113F14" w:rsidRDefault="00D82AEA" w:rsidP="00A966C4">
            <w:pPr>
              <w:pStyle w:val="ListParagraph"/>
              <w:rPr>
                <w:rFonts w:cstheme="minorHAnsi"/>
                <w:u w:val="single"/>
              </w:rPr>
            </w:pPr>
          </w:p>
        </w:tc>
      </w:tr>
      <w:tr w:rsidR="00A966C4" w:rsidRPr="00A966C4" w14:paraId="1A013305" w14:textId="77777777" w:rsidTr="00070CE9">
        <w:tc>
          <w:tcPr>
            <w:tcW w:w="2263" w:type="dxa"/>
            <w:vAlign w:val="center"/>
          </w:tcPr>
          <w:p w14:paraId="10CDE779" w14:textId="110EA52B" w:rsidR="00777D74" w:rsidRPr="00A966C4" w:rsidRDefault="00756007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>Virgin Money</w:t>
            </w:r>
          </w:p>
        </w:tc>
        <w:tc>
          <w:tcPr>
            <w:tcW w:w="11685" w:type="dxa"/>
            <w:vAlign w:val="center"/>
          </w:tcPr>
          <w:p w14:paraId="1773BED6" w14:textId="77777777" w:rsidR="00A966C4" w:rsidRPr="00113F14" w:rsidRDefault="00A966C4" w:rsidP="00A966C4">
            <w:pPr>
              <w:pStyle w:val="ListParagraph"/>
              <w:rPr>
                <w:rFonts w:cstheme="minorHAnsi"/>
                <w:u w:val="single"/>
              </w:rPr>
            </w:pPr>
          </w:p>
          <w:p w14:paraId="71D60736" w14:textId="1F4E3C80" w:rsidR="00777D74" w:rsidRPr="00113F14" w:rsidRDefault="00756007" w:rsidP="00756007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u w:val="single"/>
              </w:rPr>
            </w:pPr>
            <w:r w:rsidRPr="00113F14">
              <w:rPr>
                <w:rFonts w:cstheme="minorHAnsi"/>
              </w:rPr>
              <w:t xml:space="preserve">Log in to your mobile or online banking </w:t>
            </w:r>
          </w:p>
          <w:p w14:paraId="6BCE501E" w14:textId="77777777" w:rsidR="00756007" w:rsidRPr="00113F14" w:rsidRDefault="00756007" w:rsidP="00756007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u w:val="single"/>
              </w:rPr>
            </w:pPr>
            <w:r w:rsidRPr="00113F14">
              <w:rPr>
                <w:rFonts w:cstheme="minorHAnsi"/>
              </w:rPr>
              <w:t xml:space="preserve">Click on the view your statements option </w:t>
            </w:r>
          </w:p>
          <w:p w14:paraId="4282C990" w14:textId="77777777" w:rsidR="00756007" w:rsidRPr="00113F14" w:rsidRDefault="00756007" w:rsidP="00756007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u w:val="single"/>
              </w:rPr>
            </w:pPr>
            <w:r w:rsidRPr="00113F14">
              <w:rPr>
                <w:rFonts w:cstheme="minorHAnsi"/>
              </w:rPr>
              <w:t xml:space="preserve">You can view and or download your statements in a PDF format directly from here or print </w:t>
            </w:r>
          </w:p>
          <w:p w14:paraId="4635D38A" w14:textId="4E6CE465" w:rsidR="00A966C4" w:rsidRPr="00113F14" w:rsidRDefault="00A966C4" w:rsidP="00A966C4">
            <w:pPr>
              <w:pStyle w:val="ListParagraph"/>
              <w:rPr>
                <w:rFonts w:cstheme="minorHAnsi"/>
                <w:u w:val="single"/>
              </w:rPr>
            </w:pPr>
          </w:p>
        </w:tc>
      </w:tr>
      <w:tr w:rsidR="00A966C4" w:rsidRPr="00A966C4" w14:paraId="72DA0F67" w14:textId="77777777" w:rsidTr="00070CE9">
        <w:tc>
          <w:tcPr>
            <w:tcW w:w="2263" w:type="dxa"/>
            <w:vAlign w:val="center"/>
          </w:tcPr>
          <w:p w14:paraId="2FF5D788" w14:textId="2A9CC579" w:rsidR="00777D74" w:rsidRPr="00A966C4" w:rsidRDefault="00756007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 xml:space="preserve">Monzo </w:t>
            </w:r>
          </w:p>
        </w:tc>
        <w:tc>
          <w:tcPr>
            <w:tcW w:w="11685" w:type="dxa"/>
            <w:vAlign w:val="center"/>
          </w:tcPr>
          <w:p w14:paraId="506237D3" w14:textId="77777777" w:rsidR="00A966C4" w:rsidRPr="00113F14" w:rsidRDefault="00A966C4" w:rsidP="00A966C4">
            <w:pPr>
              <w:pStyle w:val="ListParagraph"/>
              <w:rPr>
                <w:rFonts w:cstheme="minorHAnsi"/>
              </w:rPr>
            </w:pPr>
          </w:p>
          <w:p w14:paraId="7EF6EC72" w14:textId="73E4D9F0" w:rsidR="00777D74" w:rsidRPr="00113F14" w:rsidRDefault="00756007" w:rsidP="00756007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</w:rPr>
            </w:pPr>
            <w:r w:rsidRPr="00113F14">
              <w:rPr>
                <w:rFonts w:cstheme="minorHAnsi"/>
              </w:rPr>
              <w:t xml:space="preserve">You can download bank statements from your mobile </w:t>
            </w:r>
            <w:r w:rsidR="00A966C4" w:rsidRPr="00113F14">
              <w:rPr>
                <w:rFonts w:cstheme="minorHAnsi"/>
              </w:rPr>
              <w:t>M</w:t>
            </w:r>
            <w:r w:rsidRPr="00113F14">
              <w:rPr>
                <w:rFonts w:cstheme="minorHAnsi"/>
              </w:rPr>
              <w:t>onzo App</w:t>
            </w:r>
          </w:p>
          <w:p w14:paraId="066710ED" w14:textId="77777777" w:rsidR="00756007" w:rsidRPr="00113F14" w:rsidRDefault="00756007" w:rsidP="00756007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</w:rPr>
            </w:pPr>
            <w:r w:rsidRPr="00113F14">
              <w:rPr>
                <w:rFonts w:cstheme="minorHAnsi"/>
              </w:rPr>
              <w:t xml:space="preserve">Tap the home icon on the menu bar </w:t>
            </w:r>
          </w:p>
          <w:p w14:paraId="417822C0" w14:textId="12FCABC5" w:rsidR="00756007" w:rsidRPr="00113F14" w:rsidRDefault="00756007" w:rsidP="00756007">
            <w:pPr>
              <w:pStyle w:val="ListParagraph"/>
              <w:numPr>
                <w:ilvl w:val="0"/>
                <w:numId w:val="19"/>
              </w:numPr>
            </w:pPr>
            <w:r w:rsidRPr="217D03B5">
              <w:t xml:space="preserve">Tap ‘manage’ on the right of your transaction feed, if you </w:t>
            </w:r>
            <w:bookmarkStart w:id="17" w:name="_Int_PORwXj9O"/>
            <w:r w:rsidR="00A966C4" w:rsidRPr="217D03B5">
              <w:t>can’t</w:t>
            </w:r>
            <w:bookmarkEnd w:id="17"/>
            <w:r w:rsidRPr="217D03B5">
              <w:t xml:space="preserve"> see that option then tap ‘account’ under your card </w:t>
            </w:r>
          </w:p>
          <w:p w14:paraId="4A5E7BBD" w14:textId="77777777" w:rsidR="00756007" w:rsidRPr="00113F14" w:rsidRDefault="00756007" w:rsidP="00756007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</w:rPr>
            </w:pPr>
            <w:r w:rsidRPr="00113F14">
              <w:rPr>
                <w:rFonts w:cstheme="minorHAnsi"/>
              </w:rPr>
              <w:t xml:space="preserve">Tap statement history </w:t>
            </w:r>
          </w:p>
          <w:p w14:paraId="3B99086A" w14:textId="77777777" w:rsidR="00A966C4" w:rsidRPr="00113F14" w:rsidRDefault="00756007" w:rsidP="00756007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</w:rPr>
            </w:pPr>
            <w:r w:rsidRPr="00113F14">
              <w:rPr>
                <w:rFonts w:cstheme="minorHAnsi"/>
              </w:rPr>
              <w:t>Download and view your statement from here</w:t>
            </w:r>
          </w:p>
          <w:p w14:paraId="055A4372" w14:textId="74261729" w:rsidR="00756007" w:rsidRPr="00113F14" w:rsidRDefault="00756007" w:rsidP="00A966C4">
            <w:pPr>
              <w:pStyle w:val="ListParagraph"/>
              <w:rPr>
                <w:rFonts w:cstheme="minorHAnsi"/>
              </w:rPr>
            </w:pPr>
            <w:r w:rsidRPr="00113F14">
              <w:rPr>
                <w:rFonts w:cstheme="minorHAnsi"/>
              </w:rPr>
              <w:t xml:space="preserve"> </w:t>
            </w:r>
          </w:p>
        </w:tc>
      </w:tr>
      <w:tr w:rsidR="00A966C4" w:rsidRPr="00A966C4" w14:paraId="20B6CE30" w14:textId="77777777" w:rsidTr="00070CE9">
        <w:tc>
          <w:tcPr>
            <w:tcW w:w="2263" w:type="dxa"/>
            <w:vAlign w:val="center"/>
          </w:tcPr>
          <w:p w14:paraId="328DDBF4" w14:textId="4EEB90D9" w:rsidR="00777D74" w:rsidRPr="00A966C4" w:rsidRDefault="00756007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t>Revolut</w:t>
            </w:r>
          </w:p>
        </w:tc>
        <w:tc>
          <w:tcPr>
            <w:tcW w:w="11685" w:type="dxa"/>
            <w:vAlign w:val="center"/>
          </w:tcPr>
          <w:p w14:paraId="3FCB2ED5" w14:textId="77777777" w:rsidR="00A966C4" w:rsidRPr="00113F14" w:rsidRDefault="00A966C4" w:rsidP="00A966C4">
            <w:pPr>
              <w:pStyle w:val="ListParagraph"/>
              <w:rPr>
                <w:rFonts w:cstheme="minorHAnsi"/>
              </w:rPr>
            </w:pPr>
          </w:p>
          <w:p w14:paraId="7B9DCF6C" w14:textId="74536EB6" w:rsidR="00777D74" w:rsidRPr="00113F14" w:rsidRDefault="00756007" w:rsidP="00756007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113F14">
              <w:rPr>
                <w:rFonts w:cstheme="minorHAnsi"/>
              </w:rPr>
              <w:t xml:space="preserve">Go to the accounts section of the app and select the statement option </w:t>
            </w:r>
          </w:p>
          <w:p w14:paraId="767E4BD9" w14:textId="77777777" w:rsidR="00756007" w:rsidRPr="00113F14" w:rsidRDefault="00756007" w:rsidP="00756007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113F14">
              <w:rPr>
                <w:rFonts w:cstheme="minorHAnsi"/>
              </w:rPr>
              <w:t xml:space="preserve">Select the date range you wish to view and with format in which you wish to view it in (PDF or Excel) </w:t>
            </w:r>
          </w:p>
          <w:p w14:paraId="099DDED0" w14:textId="762336C6" w:rsidR="00A966C4" w:rsidRPr="00C44F4C" w:rsidRDefault="00756007" w:rsidP="00C44F4C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113F14">
              <w:rPr>
                <w:rFonts w:cstheme="minorHAnsi"/>
              </w:rPr>
              <w:t xml:space="preserve">Next tap ‘get statement’ and you will be able to see your account history on your screen </w:t>
            </w:r>
          </w:p>
          <w:p w14:paraId="38002D2B" w14:textId="78E3A9B7" w:rsidR="00756007" w:rsidRDefault="00756007" w:rsidP="00756007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113F14">
              <w:rPr>
                <w:rFonts w:cstheme="minorHAnsi"/>
              </w:rPr>
              <w:lastRenderedPageBreak/>
              <w:t xml:space="preserve">If you would like to download your </w:t>
            </w:r>
            <w:r w:rsidR="00A966C4" w:rsidRPr="00113F14">
              <w:rPr>
                <w:rFonts w:cstheme="minorHAnsi"/>
              </w:rPr>
              <w:t>statement,</w:t>
            </w:r>
            <w:r w:rsidRPr="00113F14">
              <w:rPr>
                <w:rFonts w:cstheme="minorHAnsi"/>
              </w:rPr>
              <w:t xml:space="preserve"> then please tap the export icon on the top </w:t>
            </w:r>
            <w:r w:rsidR="00A966C4" w:rsidRPr="00113F14">
              <w:rPr>
                <w:rFonts w:cstheme="minorHAnsi"/>
              </w:rPr>
              <w:t>right-hand</w:t>
            </w:r>
            <w:r w:rsidRPr="00113F14">
              <w:rPr>
                <w:rFonts w:cstheme="minorHAnsi"/>
              </w:rPr>
              <w:t xml:space="preserve"> side of your screen and you can download this onto your phone. </w:t>
            </w:r>
          </w:p>
          <w:p w14:paraId="0D001879" w14:textId="15EA1D38" w:rsidR="00BB78A5" w:rsidRPr="00113F14" w:rsidRDefault="00BB78A5" w:rsidP="00756007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Ensure you do this for all currencies</w:t>
            </w:r>
          </w:p>
          <w:p w14:paraId="073BEB19" w14:textId="08797EBF" w:rsidR="00A966C4" w:rsidRPr="00113F14" w:rsidRDefault="00A966C4" w:rsidP="00A966C4">
            <w:pPr>
              <w:pStyle w:val="ListParagraph"/>
              <w:rPr>
                <w:rFonts w:cstheme="minorHAnsi"/>
              </w:rPr>
            </w:pPr>
          </w:p>
        </w:tc>
      </w:tr>
      <w:tr w:rsidR="00A966C4" w:rsidRPr="00A966C4" w14:paraId="471DAE97" w14:textId="77777777" w:rsidTr="00070CE9">
        <w:tc>
          <w:tcPr>
            <w:tcW w:w="2263" w:type="dxa"/>
            <w:vAlign w:val="center"/>
          </w:tcPr>
          <w:p w14:paraId="19C9351B" w14:textId="6985049A" w:rsidR="00756007" w:rsidRPr="00A966C4" w:rsidRDefault="00756007" w:rsidP="00A966C4">
            <w:pPr>
              <w:rPr>
                <w:b/>
                <w:bCs/>
                <w:sz w:val="28"/>
                <w:szCs w:val="28"/>
              </w:rPr>
            </w:pPr>
            <w:r w:rsidRPr="00A966C4">
              <w:rPr>
                <w:b/>
                <w:bCs/>
                <w:sz w:val="28"/>
                <w:szCs w:val="28"/>
              </w:rPr>
              <w:lastRenderedPageBreak/>
              <w:t xml:space="preserve">Starling Bank </w:t>
            </w:r>
          </w:p>
        </w:tc>
        <w:tc>
          <w:tcPr>
            <w:tcW w:w="11685" w:type="dxa"/>
            <w:vAlign w:val="center"/>
          </w:tcPr>
          <w:p w14:paraId="6B452DE5" w14:textId="77777777" w:rsidR="00A966C4" w:rsidRPr="00113F14" w:rsidRDefault="00A966C4" w:rsidP="00A966C4">
            <w:pPr>
              <w:pStyle w:val="ListParagraph"/>
              <w:rPr>
                <w:rFonts w:cstheme="minorHAnsi"/>
              </w:rPr>
            </w:pPr>
          </w:p>
          <w:p w14:paraId="67166692" w14:textId="32D9DECD" w:rsidR="00756007" w:rsidRPr="00113F14" w:rsidRDefault="00756007" w:rsidP="00756007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 w:rsidRPr="00113F14">
              <w:rPr>
                <w:rFonts w:cstheme="minorHAnsi"/>
              </w:rPr>
              <w:t>Log into your starling app and tap the menu icon in the top right corner.</w:t>
            </w:r>
          </w:p>
          <w:p w14:paraId="0137511B" w14:textId="77777777" w:rsidR="00756007" w:rsidRPr="00113F14" w:rsidRDefault="00756007" w:rsidP="00756007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 w:rsidRPr="00113F14">
              <w:rPr>
                <w:rFonts w:cstheme="minorHAnsi"/>
              </w:rPr>
              <w:t>Tap o</w:t>
            </w:r>
            <w:r w:rsidR="007F49C4" w:rsidRPr="00113F14">
              <w:rPr>
                <w:rFonts w:cstheme="minorHAnsi"/>
              </w:rPr>
              <w:t>n ‘statements’ and then ‘statement history’</w:t>
            </w:r>
          </w:p>
          <w:p w14:paraId="012F3B3C" w14:textId="77777777" w:rsidR="007F49C4" w:rsidRPr="00113F14" w:rsidRDefault="007F49C4" w:rsidP="00756007">
            <w:pPr>
              <w:pStyle w:val="ListParagraph"/>
              <w:numPr>
                <w:ilvl w:val="0"/>
                <w:numId w:val="21"/>
              </w:numPr>
            </w:pPr>
            <w:r w:rsidRPr="217D03B5">
              <w:t xml:space="preserve">You can select from </w:t>
            </w:r>
            <w:bookmarkStart w:id="18" w:name="_Int_1nQ0nMva"/>
            <w:r w:rsidRPr="217D03B5">
              <w:t>a number of</w:t>
            </w:r>
            <w:bookmarkEnd w:id="18"/>
            <w:r w:rsidRPr="217D03B5">
              <w:t xml:space="preserve"> different timeframes or choose your own custom date. </w:t>
            </w:r>
          </w:p>
          <w:p w14:paraId="5D3554F5" w14:textId="28157EFF" w:rsidR="00A966C4" w:rsidRPr="00113F14" w:rsidRDefault="007F49C4" w:rsidP="00756007">
            <w:pPr>
              <w:pStyle w:val="ListParagraph"/>
              <w:numPr>
                <w:ilvl w:val="0"/>
                <w:numId w:val="21"/>
              </w:numPr>
            </w:pPr>
            <w:r w:rsidRPr="217D03B5">
              <w:t xml:space="preserve">You will then be given the option to view the statement in PDF or CSV with an additional option to export the statement once </w:t>
            </w:r>
            <w:bookmarkStart w:id="19" w:name="_Int_ydb7FBoS"/>
            <w:r w:rsidRPr="217D03B5">
              <w:t>you have</w:t>
            </w:r>
            <w:bookmarkEnd w:id="19"/>
            <w:r w:rsidRPr="217D03B5">
              <w:t xml:space="preserve"> opened it.</w:t>
            </w:r>
          </w:p>
          <w:p w14:paraId="57071E2E" w14:textId="57FE98B6" w:rsidR="007F49C4" w:rsidRPr="00113F14" w:rsidRDefault="007F49C4" w:rsidP="00A966C4">
            <w:pPr>
              <w:pStyle w:val="ListParagraph"/>
              <w:rPr>
                <w:rFonts w:cstheme="minorHAnsi"/>
              </w:rPr>
            </w:pPr>
            <w:r w:rsidRPr="00113F14">
              <w:rPr>
                <w:rFonts w:cstheme="minorHAnsi"/>
              </w:rPr>
              <w:t xml:space="preserve"> </w:t>
            </w:r>
          </w:p>
        </w:tc>
      </w:tr>
    </w:tbl>
    <w:p w14:paraId="1B98038D" w14:textId="42205CA1" w:rsidR="00794AEB" w:rsidRPr="00A966C4" w:rsidRDefault="00794AEB" w:rsidP="00392E89">
      <w:pPr>
        <w:jc w:val="center"/>
        <w:rPr>
          <w:sz w:val="28"/>
          <w:szCs w:val="28"/>
          <w:u w:val="single"/>
        </w:rPr>
      </w:pPr>
    </w:p>
    <w:sectPr w:rsidR="00794AEB" w:rsidRPr="00A966C4" w:rsidSect="00431FE8">
      <w:pgSz w:w="16838" w:h="11906" w:orient="landscape"/>
      <w:pgMar w:top="907" w:right="1440" w:bottom="90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D3F50" w14:textId="77777777" w:rsidR="00B31917" w:rsidRDefault="00B31917" w:rsidP="006E706E">
      <w:pPr>
        <w:spacing w:after="0" w:line="240" w:lineRule="auto"/>
      </w:pPr>
      <w:r>
        <w:separator/>
      </w:r>
    </w:p>
  </w:endnote>
  <w:endnote w:type="continuationSeparator" w:id="0">
    <w:p w14:paraId="250DF450" w14:textId="77777777" w:rsidR="00B31917" w:rsidRDefault="00B31917" w:rsidP="006E706E">
      <w:pPr>
        <w:spacing w:after="0" w:line="240" w:lineRule="auto"/>
      </w:pPr>
      <w:r>
        <w:continuationSeparator/>
      </w:r>
    </w:p>
  </w:endnote>
  <w:endnote w:type="continuationNotice" w:id="1">
    <w:p w14:paraId="13A48682" w14:textId="77777777" w:rsidR="00B31917" w:rsidRDefault="00B319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DA01C" w14:textId="77777777" w:rsidR="00B31917" w:rsidRDefault="00B31917" w:rsidP="006E706E">
      <w:pPr>
        <w:spacing w:after="0" w:line="240" w:lineRule="auto"/>
      </w:pPr>
      <w:r>
        <w:separator/>
      </w:r>
    </w:p>
  </w:footnote>
  <w:footnote w:type="continuationSeparator" w:id="0">
    <w:p w14:paraId="3C401A5E" w14:textId="77777777" w:rsidR="00B31917" w:rsidRDefault="00B31917" w:rsidP="006E706E">
      <w:pPr>
        <w:spacing w:after="0" w:line="240" w:lineRule="auto"/>
      </w:pPr>
      <w:r>
        <w:continuationSeparator/>
      </w:r>
    </w:p>
  </w:footnote>
  <w:footnote w:type="continuationNotice" w:id="1">
    <w:p w14:paraId="7C776782" w14:textId="77777777" w:rsidR="00B31917" w:rsidRDefault="00B3191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PORwXj9O" int2:invalidationBookmarkName="" int2:hashCode="9KsYjua5qLjgEI" int2:id="5LQ4YgDF">
      <int2:state int2:value="Rejected" int2:type="AugLoop_Text_Critique"/>
    </int2:bookmark>
    <int2:bookmark int2:bookmarkName="_Int_r1diOyab" int2:invalidationBookmarkName="" int2:hashCode="xgDzA50uAYUN6A" int2:id="7Gn6dvui">
      <int2:state int2:value="Rejected" int2:type="AugLoop_Text_Critique"/>
    </int2:bookmark>
    <int2:bookmark int2:bookmarkName="_Int_oqpn03xL" int2:invalidationBookmarkName="" int2:hashCode="bHz5Xp7R/9jboT" int2:id="BFEo06XY">
      <int2:state int2:value="Rejected" int2:type="AugLoop_Text_Critique"/>
    </int2:bookmark>
    <int2:bookmark int2:bookmarkName="_Int_p9gW7n1V" int2:invalidationBookmarkName="" int2:hashCode="FtKmvXqsPlW8Nr" int2:id="BsweuJxT"/>
    <int2:bookmark int2:bookmarkName="_Int_3pVeq0ze" int2:invalidationBookmarkName="" int2:hashCode="SPW0sFXDTAtd5h" int2:id="Cx44MrXy">
      <int2:state int2:value="Rejected" int2:type="AugLoop_Text_Critique"/>
    </int2:bookmark>
    <int2:bookmark int2:bookmarkName="_Int_ydb7FBoS" int2:invalidationBookmarkName="" int2:hashCode="je14w593hc7FL3" int2:id="Do5cwu8W"/>
    <int2:bookmark int2:bookmarkName="_Int_rX0NvNGd" int2:invalidationBookmarkName="" int2:hashCode="xgDzA50uAYUN6A" int2:id="GZiTKdR7">
      <int2:state int2:value="Rejected" int2:type="AugLoop_Text_Critique"/>
    </int2:bookmark>
    <int2:bookmark int2:bookmarkName="_Int_q0Y6jCh1" int2:invalidationBookmarkName="" int2:hashCode="xgDzA50uAYUN6A" int2:id="IogMiV8s">
      <int2:state int2:value="Rejected" int2:type="AugLoop_Text_Critique"/>
    </int2:bookmark>
    <int2:bookmark int2:bookmarkName="_Int_NQubudRb" int2:invalidationBookmarkName="" int2:hashCode="xgDzA50uAYUN6A" int2:id="PhQz2wIl">
      <int2:state int2:value="Rejected" int2:type="AugLoop_Text_Critique"/>
    </int2:bookmark>
    <int2:bookmark int2:bookmarkName="_Int_4RxGFm9D" int2:invalidationBookmarkName="" int2:hashCode="giHz/B0nYo4gRr" int2:id="QvJwto3U">
      <int2:state int2:value="Rejected" int2:type="AugLoop_Text_Critique"/>
    </int2:bookmark>
    <int2:bookmark int2:bookmarkName="_Int_kdSt2ZXY" int2:invalidationBookmarkName="" int2:hashCode="SPW0sFXDTAtd5h" int2:id="V6NURkyZ">
      <int2:state int2:value="Rejected" int2:type="AugLoop_Text_Critique"/>
    </int2:bookmark>
    <int2:bookmark int2:bookmarkName="_Int_fKkq6004" int2:invalidationBookmarkName="" int2:hashCode="HWdUdBpwSvZPeF" int2:id="VW2gKIkL">
      <int2:state int2:value="Rejected" int2:type="LegacyProofing"/>
    </int2:bookmark>
    <int2:bookmark int2:bookmarkName="_Int_SCyiGAXI" int2:invalidationBookmarkName="" int2:hashCode="xgDzA50uAYUN6A" int2:id="Vpgux3j8">
      <int2:state int2:value="Rejected" int2:type="AugLoop_Text_Critique"/>
    </int2:bookmark>
    <int2:bookmark int2:bookmarkName="_Int_HduuvIeL" int2:invalidationBookmarkName="" int2:hashCode="HWdUdBpwSvZPeF" int2:id="XnYpjYG0">
      <int2:state int2:value="Rejected" int2:type="LegacyProofing"/>
    </int2:bookmark>
    <int2:bookmark int2:bookmarkName="_Int_a1NqE5cr" int2:invalidationBookmarkName="" int2:hashCode="FtKmvXqsPlW8Nr" int2:id="ZEddwUl9"/>
    <int2:bookmark int2:bookmarkName="_Int_7MbzjhPy" int2:invalidationBookmarkName="" int2:hashCode="PGtsPaHpOMFTqR" int2:id="cVHqCN0c"/>
    <int2:bookmark int2:bookmarkName="_Int_hKF2QpCM" int2:invalidationBookmarkName="" int2:hashCode="6xKKlCh4wb1YFN" int2:id="ecqB6bhr"/>
    <int2:bookmark int2:bookmarkName="_Int_Sgjr4aCI" int2:invalidationBookmarkName="" int2:hashCode="xgDzA50uAYUN6A" int2:id="hm6JLPiw">
      <int2:state int2:value="Rejected" int2:type="AugLoop_Text_Critique"/>
    </int2:bookmark>
    <int2:bookmark int2:bookmarkName="_Int_JKgkprZS" int2:invalidationBookmarkName="" int2:hashCode="xgDzA50uAYUN6A" int2:id="hvtzUpv4">
      <int2:state int2:value="Rejected" int2:type="AugLoop_Text_Critique"/>
    </int2:bookmark>
    <int2:bookmark int2:bookmarkName="_Int_NkcPMKVm" int2:invalidationBookmarkName="" int2:hashCode="HWdUdBpwSvZPeF" int2:id="i1qh9PsQ">
      <int2:state int2:value="Rejected" int2:type="LegacyProofing"/>
    </int2:bookmark>
    <int2:bookmark int2:bookmarkName="_Int_3t5GwMFq" int2:invalidationBookmarkName="" int2:hashCode="xgDzA50uAYUN6A" int2:id="jBT2HaFB">
      <int2:state int2:value="Rejected" int2:type="AugLoop_Text_Critique"/>
    </int2:bookmark>
    <int2:bookmark int2:bookmarkName="_Int_Gq11vMGp" int2:invalidationBookmarkName="" int2:hashCode="xgDzA50uAYUN6A" int2:id="wcVxXLWr">
      <int2:state int2:value="Rejected" int2:type="AugLoop_Text_Critique"/>
    </int2:bookmark>
    <int2:bookmark int2:bookmarkName="_Int_rNDcfOFx" int2:invalidationBookmarkName="" int2:hashCode="xgDzA50uAYUN6A" int2:id="xGlMCTsw">
      <int2:state int2:value="Rejected" int2:type="AugLoop_Text_Critique"/>
    </int2:bookmark>
    <int2:bookmark int2:bookmarkName="_Int_1nQ0nMva" int2:invalidationBookmarkName="" int2:hashCode="0lXQ0GySJQ8tJA" int2:id="yGOysTkr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F37A3"/>
    <w:multiLevelType w:val="multilevel"/>
    <w:tmpl w:val="5A726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863B29"/>
    <w:multiLevelType w:val="multilevel"/>
    <w:tmpl w:val="BBD0C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643F8E"/>
    <w:multiLevelType w:val="multilevel"/>
    <w:tmpl w:val="BB7645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ED92FBA"/>
    <w:multiLevelType w:val="multilevel"/>
    <w:tmpl w:val="8578C5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D41523"/>
    <w:multiLevelType w:val="multilevel"/>
    <w:tmpl w:val="16287D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E353C8"/>
    <w:multiLevelType w:val="multilevel"/>
    <w:tmpl w:val="C82CC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0F718C"/>
    <w:multiLevelType w:val="hybridMultilevel"/>
    <w:tmpl w:val="055C03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4D0352"/>
    <w:multiLevelType w:val="hybridMultilevel"/>
    <w:tmpl w:val="08088D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3C2B7C"/>
    <w:multiLevelType w:val="hybridMultilevel"/>
    <w:tmpl w:val="F27AE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355D56"/>
    <w:multiLevelType w:val="hybridMultilevel"/>
    <w:tmpl w:val="B07AEC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5339C4"/>
    <w:multiLevelType w:val="hybridMultilevel"/>
    <w:tmpl w:val="9A8695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4B3887"/>
    <w:multiLevelType w:val="multilevel"/>
    <w:tmpl w:val="A81472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7A11F8"/>
    <w:multiLevelType w:val="multilevel"/>
    <w:tmpl w:val="9DE6EA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6BC62E9"/>
    <w:multiLevelType w:val="multilevel"/>
    <w:tmpl w:val="8C54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3CE5862"/>
    <w:multiLevelType w:val="multilevel"/>
    <w:tmpl w:val="EC006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7C55146"/>
    <w:multiLevelType w:val="hybridMultilevel"/>
    <w:tmpl w:val="2946EAD8"/>
    <w:lvl w:ilvl="0" w:tplc="FD94B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DAAE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86A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7844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0486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F6D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C08B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3E8B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6404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A1008"/>
    <w:multiLevelType w:val="multilevel"/>
    <w:tmpl w:val="8294D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0B141B3"/>
    <w:multiLevelType w:val="hybridMultilevel"/>
    <w:tmpl w:val="7EB693E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1275AF6"/>
    <w:multiLevelType w:val="multilevel"/>
    <w:tmpl w:val="AEE036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495CD6"/>
    <w:multiLevelType w:val="multilevel"/>
    <w:tmpl w:val="ABF68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936EF13"/>
    <w:multiLevelType w:val="hybridMultilevel"/>
    <w:tmpl w:val="A20059F8"/>
    <w:lvl w:ilvl="0" w:tplc="0DFE3F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E8FB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FAB7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C694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3AA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D42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104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DA31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DAFF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3343D4"/>
    <w:multiLevelType w:val="multilevel"/>
    <w:tmpl w:val="DE6C8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DA81F2A"/>
    <w:multiLevelType w:val="multilevel"/>
    <w:tmpl w:val="A5762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2156C93"/>
    <w:multiLevelType w:val="multilevel"/>
    <w:tmpl w:val="209EC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3F55551"/>
    <w:multiLevelType w:val="multilevel"/>
    <w:tmpl w:val="9DE6EA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4E378D7"/>
    <w:multiLevelType w:val="hybridMultilevel"/>
    <w:tmpl w:val="58FC3F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2F7F4B"/>
    <w:multiLevelType w:val="multilevel"/>
    <w:tmpl w:val="8578C5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C7447C4"/>
    <w:multiLevelType w:val="multilevel"/>
    <w:tmpl w:val="DD386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31455950">
    <w:abstractNumId w:val="14"/>
  </w:num>
  <w:num w:numId="2" w16cid:durableId="30813302">
    <w:abstractNumId w:val="4"/>
  </w:num>
  <w:num w:numId="3" w16cid:durableId="2003970028">
    <w:abstractNumId w:val="19"/>
  </w:num>
  <w:num w:numId="4" w16cid:durableId="1390106825">
    <w:abstractNumId w:val="25"/>
  </w:num>
  <w:num w:numId="5" w16cid:durableId="1969622914">
    <w:abstractNumId w:val="23"/>
  </w:num>
  <w:num w:numId="6" w16cid:durableId="1283420939">
    <w:abstractNumId w:val="13"/>
  </w:num>
  <w:num w:numId="7" w16cid:durableId="414591692">
    <w:abstractNumId w:val="18"/>
  </w:num>
  <w:num w:numId="8" w16cid:durableId="903220815">
    <w:abstractNumId w:val="22"/>
  </w:num>
  <w:num w:numId="9" w16cid:durableId="1546485207">
    <w:abstractNumId w:val="11"/>
  </w:num>
  <w:num w:numId="10" w16cid:durableId="654845782">
    <w:abstractNumId w:val="16"/>
  </w:num>
  <w:num w:numId="11" w16cid:durableId="380131154">
    <w:abstractNumId w:val="5"/>
  </w:num>
  <w:num w:numId="12" w16cid:durableId="22291923">
    <w:abstractNumId w:val="27"/>
  </w:num>
  <w:num w:numId="13" w16cid:durableId="2003435704">
    <w:abstractNumId w:val="21"/>
  </w:num>
  <w:num w:numId="14" w16cid:durableId="1756784984">
    <w:abstractNumId w:val="0"/>
  </w:num>
  <w:num w:numId="15" w16cid:durableId="810827522">
    <w:abstractNumId w:val="2"/>
  </w:num>
  <w:num w:numId="16" w16cid:durableId="1014722481">
    <w:abstractNumId w:val="1"/>
  </w:num>
  <w:num w:numId="17" w16cid:durableId="1981878150">
    <w:abstractNumId w:val="24"/>
  </w:num>
  <w:num w:numId="18" w16cid:durableId="1278023428">
    <w:abstractNumId w:val="6"/>
  </w:num>
  <w:num w:numId="19" w16cid:durableId="1686711562">
    <w:abstractNumId w:val="9"/>
  </w:num>
  <w:num w:numId="20" w16cid:durableId="1994022183">
    <w:abstractNumId w:val="10"/>
  </w:num>
  <w:num w:numId="21" w16cid:durableId="1836526641">
    <w:abstractNumId w:val="8"/>
  </w:num>
  <w:num w:numId="22" w16cid:durableId="111680150">
    <w:abstractNumId w:val="7"/>
  </w:num>
  <w:num w:numId="23" w16cid:durableId="453408373">
    <w:abstractNumId w:val="12"/>
  </w:num>
  <w:num w:numId="24" w16cid:durableId="1957714585">
    <w:abstractNumId w:val="15"/>
  </w:num>
  <w:num w:numId="25" w16cid:durableId="1766068341">
    <w:abstractNumId w:val="20"/>
  </w:num>
  <w:num w:numId="26" w16cid:durableId="1254700827">
    <w:abstractNumId w:val="26"/>
  </w:num>
  <w:num w:numId="27" w16cid:durableId="918903057">
    <w:abstractNumId w:val="3"/>
  </w:num>
  <w:num w:numId="28" w16cid:durableId="196045585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LQ0NrM0NrcwNTJW0lEKTi0uzszPAykwqgUA+zXypywAAAA="/>
  </w:docVars>
  <w:rsids>
    <w:rsidRoot w:val="00392E89"/>
    <w:rsid w:val="00070CE9"/>
    <w:rsid w:val="000B32E0"/>
    <w:rsid w:val="00113F14"/>
    <w:rsid w:val="001D6347"/>
    <w:rsid w:val="002A095E"/>
    <w:rsid w:val="002D4373"/>
    <w:rsid w:val="00392E89"/>
    <w:rsid w:val="00431FE8"/>
    <w:rsid w:val="004A0F12"/>
    <w:rsid w:val="004B6DD8"/>
    <w:rsid w:val="005A4EDE"/>
    <w:rsid w:val="005D63BB"/>
    <w:rsid w:val="00625137"/>
    <w:rsid w:val="006E706E"/>
    <w:rsid w:val="00756007"/>
    <w:rsid w:val="00777D74"/>
    <w:rsid w:val="007910B1"/>
    <w:rsid w:val="00794AEB"/>
    <w:rsid w:val="007E4020"/>
    <w:rsid w:val="007F49C4"/>
    <w:rsid w:val="0088454A"/>
    <w:rsid w:val="00967953"/>
    <w:rsid w:val="009701A5"/>
    <w:rsid w:val="00981415"/>
    <w:rsid w:val="00A966C4"/>
    <w:rsid w:val="00AC212F"/>
    <w:rsid w:val="00AE519E"/>
    <w:rsid w:val="00B21E7A"/>
    <w:rsid w:val="00B31917"/>
    <w:rsid w:val="00B37099"/>
    <w:rsid w:val="00BB78A5"/>
    <w:rsid w:val="00BD2BB4"/>
    <w:rsid w:val="00C20C06"/>
    <w:rsid w:val="00C44F4C"/>
    <w:rsid w:val="00C616DA"/>
    <w:rsid w:val="00D15B7D"/>
    <w:rsid w:val="00D82AEA"/>
    <w:rsid w:val="00E538E1"/>
    <w:rsid w:val="00EC1C45"/>
    <w:rsid w:val="00EC370C"/>
    <w:rsid w:val="00FD6C89"/>
    <w:rsid w:val="0644F2E1"/>
    <w:rsid w:val="18EAA9FF"/>
    <w:rsid w:val="217D03B5"/>
    <w:rsid w:val="304AA9E3"/>
    <w:rsid w:val="319B1505"/>
    <w:rsid w:val="3295781E"/>
    <w:rsid w:val="376AE27A"/>
    <w:rsid w:val="5351F223"/>
    <w:rsid w:val="54249F33"/>
    <w:rsid w:val="67C5B684"/>
    <w:rsid w:val="6C9927A7"/>
    <w:rsid w:val="6E34F808"/>
    <w:rsid w:val="7FC62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30BFA"/>
  <w15:chartTrackingRefBased/>
  <w15:docId w15:val="{5DB0674D-DC1A-4928-8A92-39C101282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2E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2E89"/>
    <w:pPr>
      <w:ind w:left="720"/>
      <w:contextualSpacing/>
    </w:pPr>
  </w:style>
  <w:style w:type="paragraph" w:customStyle="1" w:styleId="paragraph">
    <w:name w:val="paragraph"/>
    <w:basedOn w:val="Normal"/>
    <w:rsid w:val="006251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625137"/>
  </w:style>
  <w:style w:type="paragraph" w:styleId="Header">
    <w:name w:val="header"/>
    <w:basedOn w:val="Normal"/>
    <w:link w:val="HeaderChar"/>
    <w:uiPriority w:val="99"/>
    <w:unhideWhenUsed/>
    <w:rsid w:val="006E70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06E"/>
  </w:style>
  <w:style w:type="paragraph" w:styleId="Footer">
    <w:name w:val="footer"/>
    <w:basedOn w:val="Normal"/>
    <w:link w:val="FooterChar"/>
    <w:uiPriority w:val="99"/>
    <w:unhideWhenUsed/>
    <w:rsid w:val="006E70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06E"/>
  </w:style>
  <w:style w:type="character" w:styleId="Hyperlink">
    <w:name w:val="Hyperlink"/>
    <w:basedOn w:val="DefaultParagraphFont"/>
    <w:uiPriority w:val="99"/>
    <w:semiHidden/>
    <w:unhideWhenUsed/>
    <w:rsid w:val="00C20C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8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A3727DAA985A49AB612B9D6D476902" ma:contentTypeVersion="14" ma:contentTypeDescription="Create a new document." ma:contentTypeScope="" ma:versionID="5560d33348c7a1c3dcbb3392900f1ed4">
  <xsd:schema xmlns:xsd="http://www.w3.org/2001/XMLSchema" xmlns:xs="http://www.w3.org/2001/XMLSchema" xmlns:p="http://schemas.microsoft.com/office/2006/metadata/properties" xmlns:ns2="ee927dda-22a4-44e2-b86f-0f09dcc99abe" xmlns:ns3="39c78c83-24c1-467c-962c-4ece7b440d7b" targetNamespace="http://schemas.microsoft.com/office/2006/metadata/properties" ma:root="true" ma:fieldsID="522254c661be649238b67e8dd6a27082" ns2:_="" ns3:_="">
    <xsd:import namespace="ee927dda-22a4-44e2-b86f-0f09dcc99abe"/>
    <xsd:import namespace="39c78c83-24c1-467c-962c-4ece7b440d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927dda-22a4-44e2-b86f-0f09dcc99a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701f896-1688-46c9-9388-f01866670b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c78c83-24c1-467c-962c-4ece7b440d7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e006629-878e-4519-93e4-31a44c0b2934}" ma:internalName="TaxCatchAll" ma:showField="CatchAllData" ma:web="39c78c83-24c1-467c-962c-4ece7b440d7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e927dda-22a4-44e2-b86f-0f09dcc99abe">
      <Terms xmlns="http://schemas.microsoft.com/office/infopath/2007/PartnerControls"/>
    </lcf76f155ced4ddcb4097134ff3c332f>
    <TaxCatchAll xmlns="39c78c83-24c1-467c-962c-4ece7b440d7b" xsi:nil="true"/>
  </documentManagement>
</p:properties>
</file>

<file path=customXml/itemProps1.xml><?xml version="1.0" encoding="utf-8"?>
<ds:datastoreItem xmlns:ds="http://schemas.openxmlformats.org/officeDocument/2006/customXml" ds:itemID="{89661F22-26E0-4F74-9210-2403D031A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927dda-22a4-44e2-b86f-0f09dcc99abe"/>
    <ds:schemaRef ds:uri="39c78c83-24c1-467c-962c-4ece7b440d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A7967F-9CA3-4571-9549-9389BF8DFF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A9018F-EC49-4922-970E-8394293BAF8D}">
  <ds:schemaRefs>
    <ds:schemaRef ds:uri="http://schemas.microsoft.com/office/2006/metadata/properties"/>
    <ds:schemaRef ds:uri="http://schemas.microsoft.com/office/infopath/2007/PartnerControls"/>
    <ds:schemaRef ds:uri="ee927dda-22a4-44e2-b86f-0f09dcc99abe"/>
    <ds:schemaRef ds:uri="39c78c83-24c1-467c-962c-4ece7b440d7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1084</Words>
  <Characters>618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eve McNeill</dc:creator>
  <cp:keywords/>
  <dc:description/>
  <cp:lastModifiedBy>Rhiannon Gillespie</cp:lastModifiedBy>
  <cp:revision>27</cp:revision>
  <dcterms:created xsi:type="dcterms:W3CDTF">2022-03-02T16:32:00Z</dcterms:created>
  <dcterms:modified xsi:type="dcterms:W3CDTF">2022-08-01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A3727DAA985A49AB612B9D6D476902</vt:lpwstr>
  </property>
  <property fmtid="{D5CDD505-2E9C-101B-9397-08002B2CF9AE}" pid="3" name="MediaServiceImageTags">
    <vt:lpwstr/>
  </property>
</Properties>
</file>